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E4F1B" w:rsidRDefault="006E4F1B" w:rsidP="006E4F1B">
      <w:pPr>
        <w:spacing w:after="0" w:line="240" w:lineRule="auto"/>
        <w:jc w:val="center"/>
        <w:rPr>
          <w:rFonts w:ascii="Arial Unicode MS" w:eastAsia="Arial Unicode MS" w:hAnsi="Arial Unicode MS" w:cs="Arial Unicode MS"/>
          <w:b/>
          <w:bCs/>
          <w:sz w:val="28"/>
          <w:szCs w:val="28"/>
        </w:rPr>
      </w:pPr>
      <w:r>
        <w:rPr>
          <w:rFonts w:ascii="Arial Unicode MS" w:eastAsia="Arial Unicode MS" w:hAnsi="Arial Unicode MS" w:cs="Arial Unicode MS" w:hint="eastAsia"/>
          <w:b/>
          <w:bCs/>
          <w:sz w:val="28"/>
          <w:szCs w:val="28"/>
          <w:cs/>
          <w:lang w:bidi="ta-IN"/>
        </w:rPr>
        <w:t>மாவட்ட ஆசிரியர் கல்வி மற்றும் பயிற்சி நிறுவனம்</w:t>
      </w:r>
      <w:r>
        <w:rPr>
          <w:rFonts w:ascii="Arial Unicode MS" w:eastAsia="Arial Unicode MS" w:hAnsi="Arial Unicode MS" w:cs="Arial Unicode MS" w:hint="eastAsia"/>
          <w:b/>
          <w:bCs/>
          <w:sz w:val="28"/>
          <w:szCs w:val="28"/>
        </w:rPr>
        <w:t>,</w:t>
      </w:r>
    </w:p>
    <w:p w:rsidR="006E4F1B" w:rsidRDefault="006E4F1B" w:rsidP="006E4F1B">
      <w:pPr>
        <w:spacing w:after="0" w:line="240" w:lineRule="auto"/>
        <w:jc w:val="center"/>
        <w:rPr>
          <w:rFonts w:ascii="Arial Unicode MS" w:eastAsia="Arial Unicode MS" w:hAnsi="Arial Unicode MS" w:cs="Arial Unicode MS"/>
          <w:b/>
          <w:bCs/>
          <w:sz w:val="28"/>
          <w:szCs w:val="28"/>
        </w:rPr>
      </w:pPr>
      <w:r>
        <w:rPr>
          <w:rFonts w:ascii="Arial Unicode MS" w:eastAsia="Arial Unicode MS" w:hAnsi="Arial Unicode MS" w:cs="Arial Unicode MS" w:hint="eastAsia"/>
          <w:b/>
          <w:bCs/>
          <w:sz w:val="28"/>
          <w:szCs w:val="28"/>
          <w:cs/>
          <w:lang w:bidi="ta-IN"/>
        </w:rPr>
        <w:t>உத்தமபாளையம்</w:t>
      </w:r>
      <w:r>
        <w:rPr>
          <w:rFonts w:ascii="Arial Unicode MS" w:eastAsia="Arial Unicode MS" w:hAnsi="Arial Unicode MS" w:cs="Arial Unicode MS" w:hint="eastAsia"/>
          <w:b/>
          <w:bCs/>
          <w:sz w:val="28"/>
          <w:szCs w:val="28"/>
        </w:rPr>
        <w:t xml:space="preserve">, </w:t>
      </w:r>
      <w:r>
        <w:rPr>
          <w:rFonts w:ascii="Arial Unicode MS" w:eastAsia="Arial Unicode MS" w:hAnsi="Arial Unicode MS" w:cs="Arial Unicode MS" w:hint="cs"/>
          <w:b/>
          <w:bCs/>
          <w:sz w:val="28"/>
          <w:szCs w:val="28"/>
          <w:cs/>
          <w:lang w:bidi="ta-IN"/>
        </w:rPr>
        <w:t>தேனி மாவட்டம்</w:t>
      </w:r>
    </w:p>
    <w:p w:rsidR="00636793" w:rsidRPr="001F7C95" w:rsidRDefault="00F97F32" w:rsidP="00636793">
      <w:pPr>
        <w:jc w:val="center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F31C16">
        <w:rPr>
          <w:rFonts w:ascii="Arial Unicode MS" w:eastAsia="Arial Unicode MS" w:hAnsi="Arial Unicode MS" w:cs="Arial Unicode MS" w:hint="cs"/>
          <w:b/>
          <w:bCs/>
          <w:sz w:val="24"/>
          <w:szCs w:val="24"/>
          <w:cs/>
          <w:lang w:bidi="ta-IN"/>
        </w:rPr>
        <w:t>தமிழ்</w:t>
      </w:r>
      <w:r w:rsidR="001F7C95">
        <w:rPr>
          <w:rFonts w:ascii="Arial Unicode MS" w:eastAsia="Arial Unicode MS" w:hAnsi="Arial Unicode MS" w:cs="Arial Unicode MS"/>
          <w:b/>
          <w:bCs/>
          <w:sz w:val="24"/>
          <w:szCs w:val="24"/>
          <w:lang w:bidi="ta-IN"/>
        </w:rPr>
        <w:t xml:space="preserve"> – </w:t>
      </w:r>
      <w:r w:rsidR="001F7C95">
        <w:rPr>
          <w:rFonts w:ascii="Arial Unicode MS" w:eastAsia="Arial Unicode MS" w:hAnsi="Arial Unicode MS" w:cs="Arial Unicode MS"/>
          <w:b/>
          <w:bCs/>
          <w:sz w:val="24"/>
          <w:szCs w:val="24"/>
          <w:cs/>
          <w:lang w:val="en-US" w:bidi="ta-IN"/>
        </w:rPr>
        <w:t>இரண்டாம்</w:t>
      </w:r>
      <w:r w:rsidR="001F7C95"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  <w:t xml:space="preserve"> </w:t>
      </w:r>
      <w:r w:rsidR="001F7C95">
        <w:rPr>
          <w:rFonts w:ascii="Arial Unicode MS" w:eastAsia="Arial Unicode MS" w:hAnsi="Arial Unicode MS" w:cs="Arial Unicode MS"/>
          <w:b/>
          <w:bCs/>
          <w:sz w:val="24"/>
          <w:szCs w:val="24"/>
          <w:cs/>
          <w:lang w:val="en-US" w:bidi="ta-IN"/>
        </w:rPr>
        <w:t>வகுப்பு</w:t>
      </w:r>
    </w:p>
    <w:p w:rsidR="00FC04F7" w:rsidRPr="007961FE" w:rsidRDefault="00FC04F7" w:rsidP="00FC04F7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6E4F1B">
        <w:rPr>
          <w:rFonts w:ascii="Arial Unicode MS" w:eastAsia="Arial Unicode MS" w:hAnsi="Arial Unicode MS" w:cs="Arial Unicode MS" w:hint="cs"/>
          <w:bCs/>
          <w:sz w:val="24"/>
          <w:szCs w:val="24"/>
          <w:u w:val="double"/>
          <w:cs/>
          <w:lang w:bidi="ta-IN"/>
        </w:rPr>
        <w:t>கற்றல் விளைவு</w:t>
      </w:r>
      <w:r w:rsidRPr="007961FE">
        <w:rPr>
          <w:rFonts w:cs="Latha"/>
          <w:b/>
          <w:sz w:val="24"/>
          <w:szCs w:val="24"/>
          <w:u w:val="double"/>
          <w:lang w:val="en-US" w:bidi="ta-IN"/>
        </w:rPr>
        <w:t xml:space="preserve">  T-</w:t>
      </w:r>
      <w:r>
        <w:rPr>
          <w:rFonts w:cs="Latha"/>
          <w:b/>
          <w:sz w:val="24"/>
          <w:szCs w:val="24"/>
          <w:u w:val="double"/>
          <w:lang w:val="en-US" w:bidi="ta-IN"/>
        </w:rPr>
        <w:t>2</w:t>
      </w:r>
      <w:r w:rsidRPr="007961FE">
        <w:rPr>
          <w:rFonts w:cs="Latha"/>
          <w:b/>
          <w:sz w:val="24"/>
          <w:szCs w:val="24"/>
          <w:u w:val="double"/>
          <w:lang w:val="en-US" w:bidi="ta-IN"/>
        </w:rPr>
        <w:t>0</w:t>
      </w:r>
      <w:r>
        <w:rPr>
          <w:rFonts w:cs="Latha"/>
          <w:b/>
          <w:sz w:val="24"/>
          <w:szCs w:val="24"/>
          <w:u w:val="double"/>
          <w:lang w:val="en-US" w:bidi="ta-IN"/>
        </w:rPr>
        <w:t>1</w:t>
      </w:r>
      <w:r w:rsidRPr="007961FE">
        <w:rPr>
          <w:rFonts w:cs="Latha"/>
          <w:b/>
          <w:sz w:val="24"/>
          <w:szCs w:val="24"/>
          <w:u w:val="double"/>
          <w:lang w:val="en-US" w:bidi="ta-IN"/>
        </w:rPr>
        <w:t xml:space="preserve">  </w:t>
      </w:r>
    </w:p>
    <w:p w:rsidR="00636793" w:rsidRDefault="00F97F32" w:rsidP="00F24211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ாணவர்கள் தம் சொந்த மொழியில் பல்வேறு காரணங்களுக்காக</w:t>
      </w:r>
      <w:r w:rsidR="00636793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636793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ிற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ருடன் உரையாட</w:t>
      </w:r>
      <w:r w:rsidR="007F4ED6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த்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ொடங்குதல்</w:t>
      </w:r>
      <w:r w:rsidR="00636793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கவல் திரட்டும் பொருட்டு வினா எழுப்புதல்</w:t>
      </w:r>
      <w:r w:rsidR="00636793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ொந்த அனுபவங்களை</w:t>
      </w:r>
      <w:r w:rsidR="007F4ED6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கிர்ந்து கொள்ளுதல்</w:t>
      </w:r>
      <w:r w:rsidR="00636793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மது சொந்த நடையில் த</w:t>
      </w:r>
      <w:r w:rsidR="007F4ED6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ரு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்கவியல் முறையில் விளக்கமளித்தல்</w:t>
      </w:r>
      <w:r w:rsidR="00636793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. </w:t>
      </w:r>
    </w:p>
    <w:p w:rsidR="00636793" w:rsidRPr="007F4ED6" w:rsidRDefault="005538FD" w:rsidP="005538FD">
      <w:p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 w:hint="eastAsia"/>
          <w:b/>
          <w:bCs/>
          <w:sz w:val="24"/>
          <w:szCs w:val="24"/>
          <w:u w:val="double"/>
          <w:cs/>
          <w:lang w:bidi="ta-IN"/>
        </w:rPr>
        <w:t xml:space="preserve">செயல்பாடு </w:t>
      </w:r>
      <w:r>
        <w:rPr>
          <w:rFonts w:ascii="Arial Unicode MS" w:eastAsia="Arial Unicode MS" w:hAnsi="Arial Unicode MS" w:cs="Arial Unicode MS" w:hint="eastAsia"/>
          <w:b/>
          <w:bCs/>
          <w:sz w:val="24"/>
          <w:szCs w:val="24"/>
          <w:u w:val="double"/>
          <w:lang w:bidi="ta-IN"/>
        </w:rPr>
        <w:t>-1</w:t>
      </w:r>
      <w:r>
        <w:rPr>
          <w:rFonts w:ascii="Arial Unicode MS" w:eastAsia="Arial Unicode MS" w:hAnsi="Arial Unicode MS" w:cs="Arial Unicode MS" w:hint="eastAsia"/>
          <w:sz w:val="24"/>
          <w:szCs w:val="24"/>
          <w:lang w:bidi="ta-IN"/>
        </w:rPr>
        <w:t xml:space="preserve">  </w:t>
      </w:r>
      <w:r w:rsidR="00636793" w:rsidRPr="00636793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டத்தில்</w:t>
      </w:r>
      <w:r w:rsidR="00636793" w:rsidRPr="00636793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36793" w:rsidRPr="00636793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ள்ள</w:t>
      </w:r>
      <w:r w:rsidR="00636793" w:rsidRPr="00636793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36793" w:rsidRPr="00636793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ிறுவர்</w:t>
      </w:r>
      <w:r w:rsidR="00636793" w:rsidRPr="00636793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36793" w:rsidRPr="00636793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ூங்காவைப்</w:t>
      </w:r>
      <w:r w:rsidR="00636793" w:rsidRPr="00636793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36793" w:rsidRPr="00636793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ார்த்து</w:t>
      </w:r>
      <w:r w:rsidR="00636793" w:rsidRPr="00636793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36793" w:rsidRPr="00636793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ஆசிரியர்</w:t>
      </w:r>
      <w:r w:rsidR="00636793" w:rsidRPr="00636793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36793" w:rsidRPr="00636793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இரு</w:t>
      </w:r>
      <w:r w:rsidR="00636793" w:rsidRPr="00636793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மாணவர் மத்தியில் உரையாடிக்</w:t>
      </w:r>
      <w:r w:rsidR="00636793" w:rsidRPr="00636793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636793" w:rsidRPr="00636793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ாட்டல்</w:t>
      </w:r>
      <w:r w:rsidR="007F4ED6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636793" w:rsidRDefault="00F97F32" w:rsidP="007F4ED6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உரையாடலைக் கேட்ட பிற மாணவர்கள் தாங்கள் பார்த்த அஞ்சலகம்</w:t>
      </w:r>
      <w:r w:rsidR="00636793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ண்டைக்காட்சி</w:t>
      </w:r>
      <w:r w:rsidR="00636793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ஆசிரியர் மாணவர் </w:t>
      </w:r>
      <w:r w:rsidR="00636793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இடைவினை</w:t>
      </w:r>
      <w:r w:rsidR="00636793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 </w:t>
      </w:r>
      <w:r w:rsidR="00636793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ால்காரரும்</w:t>
      </w:r>
      <w:r w:rsidR="00636793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="00636793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ாங்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ுபவரும் இவர்களைப் பற்றி உரையாட செய்தல்</w:t>
      </w:r>
      <w:r w:rsidR="00636793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</w:p>
    <w:p w:rsidR="007F4ED6" w:rsidRDefault="00636793" w:rsidP="007F4ED6">
      <w:pPr>
        <w:spacing w:after="0" w:line="240" w:lineRule="auto"/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1. </w:t>
      </w:r>
      <w:r w:rsidR="00F97F32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ீரை விற்கும் வியாபா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ரி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யு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="00F97F32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F97F32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கீரை வாங்குபவரும்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உரையாடு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7F4ED6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 </w:t>
      </w:r>
    </w:p>
    <w:p w:rsidR="00636793" w:rsidRDefault="007F4ED6" w:rsidP="007F4ED6">
      <w:pPr>
        <w:spacing w:after="0" w:line="240" w:lineRule="auto"/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    </w:t>
      </w:r>
      <w:r w:rsidR="00F97F32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உரையாடலை </w:t>
      </w:r>
      <w:r w:rsidR="00636793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நிகழ்த்திக்</w:t>
      </w:r>
      <w:r w:rsidR="00636793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636793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ாட்டுக</w:t>
      </w:r>
      <w:r w:rsidR="00636793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7F4ED6" w:rsidRDefault="00F97F32" w:rsidP="007F4ED6">
      <w:pPr>
        <w:spacing w:after="0" w:line="240" w:lineRule="auto"/>
        <w:ind w:firstLine="720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2 ஆசிரியர் வகுப்பு மாணவர் இருவரிடம் ஆசிரியர்</w:t>
      </w:r>
      <w:r w:rsidR="00380488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மாணவர் </w:t>
      </w:r>
      <w:r w:rsidR="00380488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இடைவினைப்</w:t>
      </w:r>
      <w:r w:rsidR="00380488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</w:p>
    <w:p w:rsidR="00380488" w:rsidRDefault="007F4ED6" w:rsidP="007F4ED6">
      <w:pPr>
        <w:spacing w:after="0" w:line="240" w:lineRule="auto"/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   </w:t>
      </w:r>
      <w:r w:rsidR="00380488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ற்றி உரையா</w:t>
      </w:r>
      <w:r w:rsidR="00380488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டிக்</w:t>
      </w:r>
      <w:r w:rsidR="00380488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380488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ாட்டச்</w:t>
      </w:r>
      <w:r w:rsidR="00380488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F97F32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ெய்தல்</w:t>
      </w:r>
      <w:r w:rsidR="00380488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2F21BB" w:rsidRDefault="00380488" w:rsidP="007F4ED6">
      <w:pPr>
        <w:spacing w:after="0" w:line="240" w:lineRule="auto"/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3.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வ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ழியி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ள்ளிக்கு வரும் நண்ப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ருடன்</w:t>
      </w:r>
      <w:r w:rsidR="002F21BB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உரையாடல் நிகழ்த்</w:t>
      </w:r>
      <w:r w:rsidR="002F21B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ுக</w:t>
      </w:r>
      <w:r w:rsidR="002F21BB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</w:p>
    <w:p w:rsidR="007F4ED6" w:rsidRDefault="002F21BB" w:rsidP="007F4ED6">
      <w:pPr>
        <w:spacing w:after="0" w:line="240" w:lineRule="auto"/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4.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ோட்டக்காரரு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="00F97F32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வழிப்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ோக்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ரு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நிகழ்த்தும்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உரையாடலி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ன்</w:t>
      </w:r>
      <w:r w:rsidR="00F97F32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ீதிப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7F4ED6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</w:p>
    <w:p w:rsidR="00FD7724" w:rsidRDefault="007F4ED6" w:rsidP="007F4ED6">
      <w:pPr>
        <w:spacing w:after="0" w:line="240" w:lineRule="auto"/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  </w:t>
      </w:r>
      <w:r w:rsidR="002F21B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குதியை</w:t>
      </w:r>
      <w:r w:rsidR="002F21BB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FD7724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நிறைவு செய்</w:t>
      </w:r>
      <w:r w:rsidR="00FD7724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</w:t>
      </w:r>
      <w:r w:rsidR="00FD7724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FD7724" w:rsidRDefault="00FD7724" w:rsidP="007F4ED6">
      <w:pPr>
        <w:spacing w:line="240" w:lineRule="auto"/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ழிப்போக்கர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- </w:t>
      </w:r>
      <w:r w:rsidR="00F97F32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ஐயா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!</w:t>
      </w:r>
      <w:r w:rsidR="00F97F32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ோட்டத்தில்</w:t>
      </w:r>
      <w:r w:rsidR="00F97F32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என்ன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?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வெள்ளரிக்கா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யா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?</w:t>
      </w:r>
    </w:p>
    <w:p w:rsidR="009F59C6" w:rsidRDefault="00F97F32" w:rsidP="00FD7724">
      <w:pPr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ோட்டக்காரர் </w:t>
      </w:r>
      <w:r w:rsidR="00FD7724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- </w:t>
      </w:r>
      <w:r w:rsidR="00FD7724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ஆமாம் வெள்ளரிக்காய் தா</w:t>
      </w:r>
      <w:r w:rsidR="00FD7724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ன்</w:t>
      </w:r>
      <w:r w:rsidR="007F4ED6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,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நட்டு ரெண்டு மாசம் ஆச்சு</w:t>
      </w:r>
      <w:r w:rsidR="00FD7724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FD7724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ழிப்போக்கர்</w:t>
      </w:r>
      <w:r w:rsidR="009F59C6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FD7724">
        <w:rPr>
          <w:rFonts w:ascii="Arial Unicode MS" w:eastAsia="Arial Unicode MS" w:hAnsi="Arial Unicode MS" w:cs="Arial Unicode MS"/>
          <w:sz w:val="24"/>
          <w:szCs w:val="24"/>
          <w:lang w:bidi="ta-IN"/>
        </w:rPr>
        <w:t>-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ோட்டத்துல போதுமான தண்ணி இருக்கா</w:t>
      </w:r>
      <w:r w:rsidR="009F59C6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? </w:t>
      </w:r>
    </w:p>
    <w:p w:rsidR="001B0BF7" w:rsidRDefault="00F97F32" w:rsidP="00FD7724">
      <w:pPr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ோட்டக்கார</w:t>
      </w:r>
      <w:r w:rsidR="009F59C6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ர்</w:t>
      </w:r>
      <w:r w:rsidR="009F59C6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-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9F59C6">
        <w:rPr>
          <w:rFonts w:ascii="Arial Unicode MS" w:eastAsia="Arial Unicode MS" w:hAnsi="Arial Unicode MS" w:cs="Arial Unicode MS"/>
          <w:sz w:val="24"/>
          <w:szCs w:val="24"/>
          <w:lang w:bidi="ta-IN"/>
        </w:rPr>
        <w:t>------</w:t>
      </w:r>
      <w:r w:rsidR="001B0BF7">
        <w:rPr>
          <w:rFonts w:ascii="Arial Unicode MS" w:eastAsia="Arial Unicode MS" w:hAnsi="Arial Unicode MS" w:cs="Arial Unicode MS"/>
          <w:sz w:val="24"/>
          <w:szCs w:val="24"/>
          <w:lang w:bidi="ta-IN"/>
        </w:rPr>
        <w:t>---------</w:t>
      </w:r>
    </w:p>
    <w:p w:rsidR="001B0BF7" w:rsidRDefault="00F97F32" w:rsidP="00FD7724">
      <w:pPr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ழிப்போக்கர்</w:t>
      </w:r>
      <w:r w:rsidR="001B0BF7">
        <w:rPr>
          <w:rFonts w:ascii="Arial Unicode MS" w:eastAsia="Arial Unicode MS" w:hAnsi="Arial Unicode MS" w:cs="Arial Unicode MS"/>
          <w:sz w:val="24"/>
          <w:szCs w:val="24"/>
          <w:lang w:bidi="ta-IN"/>
        </w:rPr>
        <w:t>-----------------</w:t>
      </w:r>
    </w:p>
    <w:p w:rsidR="00056FA3" w:rsidRDefault="00A23694" w:rsidP="00970C94">
      <w:pPr>
        <w:ind w:left="900" w:hanging="18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5 வ</w:t>
      </w:r>
      <w:r w:rsidR="001B0BF7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ுப்பு மாணவர் இருவர் தமிழில்</w:t>
      </w:r>
      <w:r w:rsidR="001B0BF7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1B0BF7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நிகழ்த்தும்</w:t>
      </w:r>
      <w:r w:rsidRPr="00B0252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ஏதேனும் ஒரு உரையாடலை </w:t>
      </w:r>
      <w:r w:rsidR="00970C9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056FA3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நிகழ்த்திக்</w:t>
      </w:r>
      <w:r w:rsidR="00056FA3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056FA3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ாட்டுக</w:t>
      </w:r>
      <w:r w:rsidR="00056FA3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</w:p>
    <w:p w:rsidR="007F4ED6" w:rsidRDefault="007F4ED6" w:rsidP="00056FA3">
      <w:pPr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</w:pPr>
    </w:p>
    <w:p w:rsidR="00195E29" w:rsidRDefault="00195E29" w:rsidP="00056FA3">
      <w:pPr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</w:pPr>
    </w:p>
    <w:p w:rsidR="007F4ED6" w:rsidRPr="006E4F1B" w:rsidRDefault="002C2406" w:rsidP="007F4ED6">
      <w:pPr>
        <w:rPr>
          <w:rFonts w:ascii="Arial Unicode MS" w:eastAsia="Arial Unicode MS" w:hAnsi="Arial Unicode MS" w:cs="Arial Unicode MS"/>
          <w:sz w:val="24"/>
          <w:szCs w:val="24"/>
          <w:u w:val="double"/>
          <w:lang w:val="en-US" w:bidi="ta-IN"/>
        </w:rPr>
      </w:pPr>
      <w:r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>கற்றல் விளைவு</w:t>
      </w:r>
      <w:r w:rsidR="007F4ED6" w:rsidRPr="006E4F1B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  <w:t>:</w:t>
      </w:r>
      <w:r w:rsidR="007F4ED6" w:rsidRPr="006E4F1B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 xml:space="preserve"> T20</w:t>
      </w:r>
      <w:r w:rsidR="00304427" w:rsidRPr="006E4F1B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2</w:t>
      </w:r>
    </w:p>
    <w:p w:rsidR="00C94ECE" w:rsidRDefault="00056FA3" w:rsidP="007F4ED6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வனமுடன் கேட்ட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ற்றை</w:t>
      </w:r>
      <w:r w:rsidR="00C94ECE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்</w:t>
      </w:r>
      <w:r w:rsidR="00C94ECE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ன் சொந்த</w:t>
      </w:r>
      <w:r w:rsidR="00C94ECE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மொழியில் மறு</w:t>
      </w:r>
      <w:r w:rsidR="00F2421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C94ECE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உருவாக்கம் செய்த</w:t>
      </w:r>
      <w:r w:rsidR="00C94ECE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ல்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C94ECE">
        <w:rPr>
          <w:rFonts w:ascii="Arial Unicode MS" w:eastAsia="Arial Unicode MS" w:hAnsi="Arial Unicode MS" w:cs="Arial Unicode MS"/>
          <w:sz w:val="24"/>
          <w:szCs w:val="24"/>
          <w:lang w:bidi="ta-IN"/>
        </w:rPr>
        <w:t>(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ெய்யுள்</w:t>
      </w:r>
      <w:r w:rsidR="00C94ECE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உரைநடை</w:t>
      </w:r>
      <w:r w:rsidR="00C94ECE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ாடல்</w:t>
      </w:r>
      <w:r w:rsidR="00C94ECE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) </w:t>
      </w:r>
    </w:p>
    <w:p w:rsidR="00C94ECE" w:rsidRDefault="00C94ECE" w:rsidP="00FD7724">
      <w:pPr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1.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ாழை</w:t>
      </w:r>
    </w:p>
    <w:p w:rsidR="00C94ECE" w:rsidRDefault="00C94ECE" w:rsidP="00FD7724">
      <w:pPr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வாழை மர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ாம்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வாழை மரம்</w:t>
      </w:r>
    </w:p>
    <w:p w:rsidR="00C94ECE" w:rsidRDefault="00C94ECE" w:rsidP="00FD7724">
      <w:pPr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தற்கு</w:t>
      </w:r>
      <w:r w:rsidR="006E4F1B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்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ிளைகள் இல்லை என்பதா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்</w:t>
      </w:r>
    </w:p>
    <w:p w:rsidR="00C94ECE" w:rsidRDefault="00A23694" w:rsidP="00FD7724">
      <w:pPr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ச்சை வாழை</w:t>
      </w:r>
      <w:r w:rsidR="00C94ECE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ூவன் வாழை என்பதோடு</w:t>
      </w:r>
    </w:p>
    <w:p w:rsidR="00C94ECE" w:rsidRDefault="00A23694" w:rsidP="00FD7724">
      <w:pPr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ேயன் வாழை</w:t>
      </w:r>
      <w:r w:rsidR="00C94ECE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மலை வாழை ஆனதோடு </w:t>
      </w:r>
    </w:p>
    <w:p w:rsidR="00E84861" w:rsidRDefault="00A23694" w:rsidP="00FD7724">
      <w:pPr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ொந்தன் வாழை</w:t>
      </w:r>
      <w:r w:rsidR="00C94ECE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ற்பூர வாழை </w:t>
      </w:r>
      <w:r w:rsidR="00E84861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கையோடு</w:t>
      </w:r>
      <w:r w:rsidR="00E84861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</w:p>
    <w:p w:rsidR="00E84861" w:rsidRDefault="00E84861" w:rsidP="00FD7724">
      <w:pPr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ெவ்வாழை முதலான வகை தெரி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ோ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D2468C" w:rsidRDefault="007F4ED6" w:rsidP="00FD7724">
      <w:pPr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E84861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ாழையின்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எல்லாப் பகுதிகளும்</w:t>
      </w:r>
    </w:p>
    <w:p w:rsidR="00D2468C" w:rsidRDefault="007F4ED6" w:rsidP="00FD7724">
      <w:pPr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நமக்கு எந்நாளும் பயன்படும்</w:t>
      </w:r>
    </w:p>
    <w:p w:rsidR="00D2468C" w:rsidRDefault="007F4ED6" w:rsidP="00FD7724">
      <w:pPr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உணவு உண்ண இலை</w:t>
      </w:r>
      <w:r w:rsidR="00D2468C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்</w:t>
      </w:r>
      <w:r w:rsidR="00D2468C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D2468C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குதி</w:t>
      </w:r>
      <w:r w:rsidR="00D2468C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</w:p>
    <w:p w:rsidR="00D2468C" w:rsidRDefault="007F4ED6" w:rsidP="00FD7724">
      <w:pPr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ாழை</w:t>
      </w:r>
      <w:r w:rsidR="00D2468C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்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ூ</w:t>
      </w:r>
      <w:r w:rsidR="00B1737C" w:rsidRPr="001F353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ு</w:t>
      </w:r>
      <w:r w:rsidR="00D2468C" w:rsidRPr="001F353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்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வாழை</w:t>
      </w:r>
      <w:r w:rsidR="00D2468C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்</w:t>
      </w:r>
      <w:r w:rsidR="00D2468C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ா</w:t>
      </w:r>
      <w:r w:rsidR="00D2468C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யும்</w:t>
      </w:r>
      <w:r w:rsidR="00D2468C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</w:p>
    <w:p w:rsidR="00D2468C" w:rsidRDefault="007F4ED6" w:rsidP="00FD7724">
      <w:pPr>
        <w:ind w:left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D2468C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</w:t>
      </w:r>
      <w:r w:rsidR="00D2468C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றிக்கு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என்</w:t>
      </w:r>
      <w:r w:rsidR="00D2468C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று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ம் </w:t>
      </w:r>
      <w:r w:rsidR="00D2468C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D2468C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உதவிடுமாம்</w:t>
      </w:r>
      <w:r w:rsidR="00D2468C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C939C3" w:rsidRDefault="00D2468C" w:rsidP="00C939C3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ஆசிரியர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ாண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ர் ஒவ்வொருவரிடமும் தனித்த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னி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ெள்ளைத்தாளைக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054D9B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ொடுத்து வா</w:t>
      </w:r>
      <w:r w:rsidR="00054D9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ழை</w:t>
      </w:r>
      <w:r w:rsidR="00054D9B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என்ற பாட</w:t>
      </w:r>
      <w:r w:rsidR="00054D9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லின்</w:t>
      </w:r>
      <w:r w:rsidR="00054D9B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054D9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ொருளை</w:t>
      </w:r>
      <w:r w:rsidR="00054D9B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054D9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உரைநடை</w:t>
      </w:r>
      <w:r w:rsidR="00054D9B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054D9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டுத்தி</w:t>
      </w:r>
      <w:r w:rsidR="00054D9B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054D9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எழுதச்</w:t>
      </w:r>
      <w:r w:rsidR="00054D9B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054D9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ெய்தல்</w:t>
      </w:r>
      <w:r w:rsidR="00054D9B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</w:p>
    <w:p w:rsidR="00C939C3" w:rsidRPr="006E4F1B" w:rsidRDefault="00A23694" w:rsidP="00C939C3">
      <w:pPr>
        <w:rPr>
          <w:rFonts w:ascii="Arial Unicode MS" w:eastAsia="Arial Unicode MS" w:hAnsi="Arial Unicode MS" w:cs="Arial Unicode MS"/>
          <w:sz w:val="24"/>
          <w:szCs w:val="24"/>
          <w:u w:val="double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2C2406" w:rsidRPr="006E4F1B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>கற்றல் விளைவு</w:t>
      </w:r>
      <w:r w:rsidR="002C2406" w:rsidRPr="006E4F1B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  <w:t xml:space="preserve"> </w:t>
      </w:r>
      <w:r w:rsidR="005D0172" w:rsidRPr="006E4F1B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  <w:t>T203</w:t>
      </w:r>
      <w:r w:rsidR="00C939C3" w:rsidRPr="006E4F1B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  <w:t xml:space="preserve">. </w:t>
      </w:r>
      <w:r w:rsidR="00C939C3" w:rsidRPr="006E4F1B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 xml:space="preserve"> </w:t>
      </w:r>
    </w:p>
    <w:p w:rsidR="00C72997" w:rsidRDefault="00C72997" w:rsidP="00DB7A43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ான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ார்த்த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ேட்ட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தை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ாட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ற்றி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ேசுத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அவை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ுறித்த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ுலங்களைத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ருத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     </w:t>
      </w:r>
    </w:p>
    <w:p w:rsidR="00C72997" w:rsidRDefault="00C72997" w:rsidP="00D2468C">
      <w:pPr>
        <w:ind w:left="720"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1. 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ற்கை நன்றே கற்கை நன்றே பிச்சை புகினும் கற்கை நன்றே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C72997" w:rsidRDefault="00C72997" w:rsidP="00D2468C">
      <w:pPr>
        <w:ind w:left="720"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2. 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உண்டிக்கு அழகு விருந்தோடு உண்ட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FE7854" w:rsidRDefault="00C72997" w:rsidP="00FE7854">
      <w:pPr>
        <w:ind w:firstLine="144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lastRenderedPageBreak/>
        <w:t xml:space="preserve">3. 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எழுத்து அறிவித்தவன் இறைவன் ஆகு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-</w:t>
      </w:r>
      <w:r w:rsidR="00F1261A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இப்பாட</w:t>
      </w:r>
      <w:r w:rsidR="00F1261A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லை</w:t>
      </w:r>
      <w:r w:rsidR="00F1261A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58187E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ஆசிரியர் வகுப்</w:t>
      </w:r>
      <w:r w:rsidR="0058187E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ில்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மாணவர்களுக்கு விளக்கி</w:t>
      </w:r>
      <w:r w:rsidR="0058187E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்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ற்பித்தல்</w:t>
      </w:r>
      <w:r w:rsidR="0058187E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ொருளையும் விளக்கத்தையும் ஆழமாக விளக்குதல்</w:t>
      </w:r>
      <w:r w:rsidR="005066E7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</w:p>
    <w:p w:rsidR="005066E7" w:rsidRPr="00FE7854" w:rsidRDefault="005066E7" w:rsidP="00FE7854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1F3532">
        <w:rPr>
          <w:rFonts w:ascii="Arial Unicode MS" w:eastAsia="Arial Unicode MS" w:hAnsi="Arial Unicode MS" w:cs="Arial Unicode MS"/>
          <w:b/>
          <w:bCs/>
          <w:sz w:val="24"/>
          <w:szCs w:val="24"/>
          <w:cs/>
          <w:lang w:bidi="ta-IN"/>
        </w:rPr>
        <w:t>துலங்கல்</w:t>
      </w:r>
      <w:r w:rsidRPr="001F3532">
        <w:rPr>
          <w:rFonts w:ascii="Arial Unicode MS" w:eastAsia="Arial Unicode MS" w:hAnsi="Arial Unicode MS" w:cs="Arial Unicode MS"/>
          <w:b/>
          <w:bCs/>
          <w:sz w:val="24"/>
          <w:szCs w:val="24"/>
          <w:lang w:bidi="ta-IN"/>
        </w:rPr>
        <w:t xml:space="preserve"> - 1</w:t>
      </w:r>
      <w:r w:rsidR="00A23694" w:rsidRPr="001F3532">
        <w:rPr>
          <w:rFonts w:ascii="Arial Unicode MS" w:eastAsia="Arial Unicode MS" w:hAnsi="Arial Unicode MS" w:cs="Arial Unicode MS" w:hint="cs"/>
          <w:b/>
          <w:bCs/>
          <w:sz w:val="24"/>
          <w:szCs w:val="24"/>
          <w:cs/>
          <w:lang w:bidi="ta-IN"/>
        </w:rPr>
        <w:t xml:space="preserve"> </w:t>
      </w:r>
    </w:p>
    <w:p w:rsidR="00566B78" w:rsidRDefault="00A23694" w:rsidP="00FE7854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ாணவர் ஒருவர் ஆசிரியரிடம் எழுந்து நின்று டீச்சர் எழுத்தறிவித்தவன் இறைவன் ஆக முடியுமா</w:t>
      </w:r>
      <w:r w:rsidR="00566B78">
        <w:rPr>
          <w:rFonts w:ascii="Arial Unicode MS" w:eastAsia="Arial Unicode MS" w:hAnsi="Arial Unicode MS" w:cs="Arial Unicode MS"/>
          <w:sz w:val="24"/>
          <w:szCs w:val="24"/>
          <w:lang w:bidi="ta-IN"/>
        </w:rPr>
        <w:t>?</w:t>
      </w:r>
    </w:p>
    <w:p w:rsidR="00566B78" w:rsidRDefault="00566B78" w:rsidP="00FE7854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2. 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உண்டிக்கு அழகு விருந்தோடு உண்டல் என்ற வரிகள் மாணவர் உள்ளத்தைத் தொட்டு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டீச்சர் மதிய உணவு சாப்பிடும்போது விருந்துக்கு எங்கே போவத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? </w:t>
      </w:r>
      <w:r w:rsidR="00A2369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இதை என் அம்மாவுக்கு எடுத்துச் சொல்வேன் டீச்சர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4D6605" w:rsidRDefault="00A23694" w:rsidP="00FE7854">
      <w:pPr>
        <w:ind w:left="-90"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566B78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3.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டிக்காமல் ஊரில் ஆடு மாடு மேய்க்கும் அண்ணன்</w:t>
      </w:r>
      <w:r w:rsidR="00566B78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FE7854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ற்றும்</w:t>
      </w:r>
      <w:r w:rsidR="00FE7854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566B78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அக்காமார்களிடம்</w:t>
      </w:r>
      <w:r w:rsidR="00566B78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ல்வியின் அவசியம்</w:t>
      </w:r>
      <w:r w:rsidR="00566B78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4D6605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ெருமை பற்றி பேசுவேன் அவர்க</w:t>
      </w:r>
      <w:r w:rsidR="004D6605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ளைப்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ள்ளிக்கு வரச் செய்வேன்</w:t>
      </w:r>
      <w:r w:rsidR="004D6605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  <w:r w:rsidR="00F2421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</w:p>
    <w:p w:rsidR="009F6023" w:rsidRPr="006E4F1B" w:rsidRDefault="005D0172" w:rsidP="009F6023">
      <w:pPr>
        <w:rPr>
          <w:rFonts w:ascii="Arial Unicode MS" w:eastAsia="Arial Unicode MS" w:hAnsi="Arial Unicode MS" w:cs="Arial Unicode MS"/>
          <w:sz w:val="24"/>
          <w:szCs w:val="24"/>
          <w:u w:val="double"/>
          <w:lang w:bidi="ta-IN"/>
        </w:rPr>
      </w:pPr>
      <w:r w:rsidRPr="006E4F1B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  <w:t>T204</w:t>
      </w:r>
      <w:r w:rsidR="009F6023" w:rsidRPr="006E4F1B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  <w:t xml:space="preserve">. </w:t>
      </w:r>
      <w:r w:rsidR="009F6023" w:rsidRPr="006E4F1B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 xml:space="preserve"> </w:t>
      </w:r>
      <w:r w:rsidR="009F6023" w:rsidRPr="006E4F1B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>கற்றல் விளைவுகள்</w:t>
      </w:r>
    </w:p>
    <w:p w:rsidR="009F6023" w:rsidRDefault="00A23694" w:rsidP="00D107CE">
      <w:pPr>
        <w:ind w:left="-180" w:firstLine="90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தங்களின் தனிப்பட்ட வாழ்வு மற்றும் சூழலில் ஏற்பட்ட சொந்த அனுபவங்களை</w:t>
      </w:r>
      <w:r w:rsidR="009F6023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்</w:t>
      </w:r>
      <w:r w:rsidRPr="00B0252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பாடல்</w:t>
      </w:r>
      <w:r w:rsidR="009F6023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Pr="00B0252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கதை</w:t>
      </w:r>
      <w:r w:rsidR="009F6023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Pr="00B0252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விளம்பரங்கள் போன்றவற்றுடன் தொடர்பு படுத்தி ஆய்வுகளில்</w:t>
      </w:r>
      <w:r w:rsidR="009F6023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C275F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ல்லது உரையாடல்களில் பங்குபெறுதல்</w:t>
      </w:r>
      <w:r w:rsidR="009F6023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3A5DFA" w:rsidRDefault="009F6023" w:rsidP="00340DF5">
      <w:pPr>
        <w:ind w:left="-180" w:firstLine="90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ீதா</w:t>
      </w:r>
      <w:r w:rsidR="00C275F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ஒரு நல்ல பிள்ளை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ஒன்றாம்</w:t>
      </w:r>
      <w:r w:rsidR="00C275F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வகுப்பு படித்துக் கொண்டிருந்தா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  <w:r w:rsidR="00C275F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ஒரு நாள் பள்ளிக்கு வரும் வழியில் நாய் ஒன்று கடிக்க துரத்தியத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 w:rsidR="00C275F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ீதா ஓடியதால் கீழே விழுந்து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ாலி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C275F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டிபட்டத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அது பெரிய காய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ாக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ாறியத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இ</w:t>
      </w:r>
      <w:r w:rsidR="00C275F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தனால் பல நாள் </w:t>
      </w:r>
      <w:r w:rsidR="000649A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ள்ளிக்கு வராமல் இருந்தா</w:t>
      </w:r>
      <w:r w:rsidR="000649A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ள்</w:t>
      </w:r>
      <w:r w:rsidR="000649A2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  <w:r w:rsidR="00C275F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இதை அறிந்த பக்கத்து வீட்டு மாணவன் கீதாவை தினமும் பார்க்கச் சென்றான்</w:t>
      </w:r>
      <w:r w:rsidR="004D37C8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  <w:r w:rsidR="00C275F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4D37C8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ாலில்</w:t>
      </w:r>
      <w:r w:rsidR="004D37C8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  <w:r w:rsidR="004D37C8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ாயத்திற்கு</w:t>
      </w:r>
      <w:r w:rsidR="004D37C8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4D37C8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ருந்து</w:t>
      </w:r>
      <w:r w:rsidR="004D37C8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  <w:r w:rsidR="00C275F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ூச சொல்லி</w:t>
      </w:r>
      <w:r w:rsidR="00D2231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="00D2231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ானும் மருந்துபூ</w:t>
      </w:r>
      <w:r w:rsidR="00D2231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ினார்</w:t>
      </w:r>
      <w:r w:rsidR="00D2231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 w:rsidR="00D2231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ீதா பள்ளிக்கு வர ஆசைப்பட்</w:t>
      </w:r>
      <w:r w:rsidR="00D2231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டாள்</w:t>
      </w:r>
      <w:r w:rsidR="00D2231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 w:rsidR="00C275F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D2231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  </w:t>
      </w:r>
    </w:p>
    <w:p w:rsidR="00D05E7C" w:rsidRDefault="00C275F4" w:rsidP="000A7928">
      <w:pPr>
        <w:ind w:left="-90" w:firstLine="81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ஆசிரியர் வகுப்பு மாணவர்களை வட்டமாக அமரச் செய்து</w:t>
      </w:r>
      <w:r w:rsidR="00D05E7C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அவர்கள் இரண்டு இரண்டு பேராக வரவழைத்து கீதாவின் சூழலை உரையாடலாக கூறச் செய்தல்</w:t>
      </w:r>
      <w:r w:rsidR="00D05E7C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D05E7C" w:rsidRDefault="00C275F4" w:rsidP="00D05E7C">
      <w:pPr>
        <w:ind w:left="99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மாணவர் </w:t>
      </w:r>
      <w:r w:rsidR="00D05E7C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-1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கீதா நல்ல பிள்ளை தானே </w:t>
      </w:r>
      <w:r w:rsidR="00D05E7C">
        <w:rPr>
          <w:rFonts w:ascii="Arial Unicode MS" w:eastAsia="Arial Unicode MS" w:hAnsi="Arial Unicode MS" w:cs="Arial Unicode MS"/>
          <w:sz w:val="24"/>
          <w:szCs w:val="24"/>
          <w:lang w:bidi="ta-IN"/>
        </w:rPr>
        <w:t>?</w:t>
      </w:r>
    </w:p>
    <w:p w:rsidR="00D05E7C" w:rsidRDefault="00C275F4" w:rsidP="00D05E7C">
      <w:pPr>
        <w:ind w:left="99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மாணவர் </w:t>
      </w:r>
      <w:r w:rsidR="00D05E7C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-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2 </w:t>
      </w:r>
      <w:r w:rsidR="00D05E7C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ஆம்</w:t>
      </w:r>
      <w:r w:rsidR="00D05E7C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="00D05E7C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நல்ல</w:t>
      </w:r>
      <w:r w:rsidR="00D05E7C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D05E7C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ெண்</w:t>
      </w:r>
      <w:r w:rsidR="00D05E7C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D05E7C" w:rsidRDefault="00D05E7C" w:rsidP="00D05E7C">
      <w:pPr>
        <w:ind w:left="99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மாணவர் 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-1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ீதா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என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ள்ளிக்க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ரல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?</w:t>
      </w:r>
    </w:p>
    <w:p w:rsidR="00D05E7C" w:rsidRDefault="00D05E7C" w:rsidP="00D05E7C">
      <w:pPr>
        <w:ind w:left="99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lastRenderedPageBreak/>
        <w:t xml:space="preserve">மாணவர் 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–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2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ெரியாதா உனக்கு அவ கால்ல நாய் கடிச்சிடுச்ச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D05E7C" w:rsidRDefault="00D05E7C" w:rsidP="00D05E7C">
      <w:pPr>
        <w:ind w:left="99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மாணவர் 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-1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என்ன கடிச்சிருச்சா யாருமே பாக்கலையா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?</w:t>
      </w:r>
    </w:p>
    <w:p w:rsidR="00D05E7C" w:rsidRDefault="00D05E7C" w:rsidP="00D05E7C">
      <w:pPr>
        <w:ind w:left="99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மாணவர் 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-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2</w:t>
      </w:r>
      <w:r w:rsidR="00C275F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 தெரியாது பல நாளாக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அவ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ள்ளிக்கே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ரல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D05E7C" w:rsidRDefault="00D05E7C" w:rsidP="00D05E7C">
      <w:pPr>
        <w:ind w:left="99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மாணவர் 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-1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வளை நாம பார்க்கப் போவோமா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?</w:t>
      </w:r>
    </w:p>
    <w:p w:rsidR="0051684B" w:rsidRDefault="008F178F" w:rsidP="0051684B">
      <w:pPr>
        <w:ind w:left="2070" w:hanging="207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      </w:t>
      </w:r>
      <w:r w:rsidR="00D05E7C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 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 </w:t>
      </w:r>
      <w:r w:rsidR="00D05E7C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மாணவர் </w:t>
      </w:r>
      <w:r w:rsidR="00D05E7C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- </w:t>
      </w:r>
      <w:r w:rsidR="00D05E7C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2  </w:t>
      </w:r>
      <w:r w:rsidR="00D05E7C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க்கத்து வீட்டு</w:t>
      </w:r>
      <w:r w:rsidR="00D05E7C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D05E7C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இராமு</w:t>
      </w:r>
      <w:r w:rsidR="00C275F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ினமும்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அவளை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ார்க்க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ோ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ானா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 w:rsidR="00C275F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        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ருந்தும்</w:t>
      </w:r>
      <w:r w:rsidR="00C275F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வைக்க சொல்வானா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  <w:r w:rsidR="00C275F4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</w:p>
    <w:p w:rsidR="00572B8E" w:rsidRPr="0051684B" w:rsidRDefault="008F178F" w:rsidP="0051684B">
      <w:pPr>
        <w:ind w:left="2070" w:hanging="207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  <w:r w:rsidR="005538FD" w:rsidRPr="006E4F1B">
        <w:rPr>
          <w:rFonts w:ascii="Arial Unicode MS" w:eastAsia="Arial Unicode MS" w:hAnsi="Arial Unicode MS" w:cs="Arial Unicode MS" w:hint="cs"/>
          <w:bCs/>
          <w:sz w:val="24"/>
          <w:szCs w:val="24"/>
          <w:u w:val="double"/>
          <w:cs/>
          <w:lang w:bidi="ta-IN"/>
        </w:rPr>
        <w:t>கற்றல் விளைவு</w:t>
      </w:r>
      <w:r w:rsidR="005538FD" w:rsidRPr="006E4F1B">
        <w:rPr>
          <w:rFonts w:cs="Latha"/>
          <w:bCs/>
          <w:sz w:val="24"/>
          <w:szCs w:val="24"/>
          <w:u w:val="double"/>
          <w:lang w:val="en-US" w:bidi="ta-IN"/>
        </w:rPr>
        <w:t xml:space="preserve">  </w:t>
      </w:r>
      <w:r w:rsidR="005538FD" w:rsidRPr="006E4F1B">
        <w:rPr>
          <w:rFonts w:cs="Latha"/>
          <w:b/>
          <w:sz w:val="24"/>
          <w:szCs w:val="24"/>
          <w:u w:val="double"/>
          <w:lang w:val="en-US" w:bidi="ta-IN"/>
        </w:rPr>
        <w:t>T-205</w:t>
      </w:r>
      <w:r w:rsidR="005538FD" w:rsidRPr="006E4F1B">
        <w:rPr>
          <w:rFonts w:cs="Latha"/>
          <w:bCs/>
          <w:sz w:val="24"/>
          <w:szCs w:val="24"/>
          <w:u w:val="double"/>
          <w:lang w:val="en-US" w:bidi="ta-IN"/>
        </w:rPr>
        <w:t xml:space="preserve"> </w:t>
      </w:r>
    </w:p>
    <w:p w:rsidR="00FC04F7" w:rsidRDefault="00E012C7" w:rsidP="00FC04F7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ஒரு மொழியின் ஒலி மற்ற</w:t>
      </w:r>
      <w:r w:rsidR="00296B5B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ும் சொற்களின் அடிப்படையில் ஒ</w:t>
      </w:r>
      <w:r w:rsidR="00296B5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லி</w:t>
      </w:r>
      <w:r w:rsidR="00296B5B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296B5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இயைபு</w:t>
      </w:r>
      <w:r w:rsidR="00296B5B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ாடல்களை உருவாக்குதல்</w:t>
      </w:r>
      <w:r w:rsidR="00296B5B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எடுத்துக்காட்டு அம்</w:t>
      </w:r>
      <w:r w:rsidR="00296B5B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ா இங்கே வா வா ஆசை முத்தம் தா</w:t>
      </w:r>
      <w:r w:rsidR="00FC04F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FC04F7" w:rsidRDefault="00FC04F7" w:rsidP="00FC04F7">
      <w:pPr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EB6FC2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 xml:space="preserve">செயல்பாடு </w:t>
      </w:r>
      <w:r w:rsidRPr="00EB6FC2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-1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</w:p>
    <w:p w:rsidR="00296B5B" w:rsidRDefault="00296B5B" w:rsidP="00FC04F7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ொன்னன் வீட்டு மாடியில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லே</w:t>
      </w:r>
    </w:p>
    <w:p w:rsidR="00296B5B" w:rsidRDefault="00296B5B" w:rsidP="00FC04F7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ொந்த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ஒன்ற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DF0CE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இருந்த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ுவே</w:t>
      </w:r>
      <w:r w:rsidR="00E012C7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</w:p>
    <w:p w:rsidR="00296B5B" w:rsidRDefault="00E012C7" w:rsidP="00FC04F7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ின்ன குருவிகள் இரண்டு</w:t>
      </w:r>
      <w:r w:rsidR="00296B5B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296B5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ந்து</w:t>
      </w:r>
      <w:r w:rsidR="00296B5B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</w:p>
    <w:p w:rsidR="00296B5B" w:rsidRDefault="00296B5B" w:rsidP="00296B5B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FC04F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ீராய் அதி</w:t>
      </w:r>
      <w:r w:rsidR="005538FD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லே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ங்கினவே</w:t>
      </w:r>
    </w:p>
    <w:p w:rsidR="0034027B" w:rsidRDefault="00E012C7" w:rsidP="00296B5B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FC04F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ab/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ந்தக் கு</w:t>
      </w:r>
      <w:r w:rsidR="00296B5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ருவி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இரண்டுடன் அன்பு</w:t>
      </w:r>
      <w:r w:rsidR="005538FD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்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ுருவி குஞ்சுகளும்</w:t>
      </w:r>
    </w:p>
    <w:p w:rsidR="0034027B" w:rsidRDefault="00E012C7" w:rsidP="00FC04F7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சிந்தைக்கு இன்பம் தந்திடவே </w:t>
      </w:r>
    </w:p>
    <w:p w:rsidR="0034027B" w:rsidRDefault="0034027B" w:rsidP="00FC04F7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ிறப்பாய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ோன்றி வாழ்ந்த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னவே</w:t>
      </w:r>
    </w:p>
    <w:p w:rsidR="00435C81" w:rsidRDefault="00E012C7" w:rsidP="0034027B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ஆசிரியர் மாணவர்களுக்கு</w:t>
      </w:r>
      <w:r w:rsidR="00435C81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435C81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ஒத்த</w:t>
      </w:r>
      <w:r w:rsidR="00435C81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435C81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ஓசையுடைய</w:t>
      </w:r>
      <w:r w:rsidR="00435C81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435C81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இப்பாடலை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லமுறை</w:t>
      </w:r>
      <w:r w:rsidR="00435C81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்</w:t>
      </w:r>
      <w:r w:rsidR="00435C81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435C81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ாடிக்</w:t>
      </w:r>
      <w:r w:rsidR="00435C81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435C81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ாட்டல்</w:t>
      </w:r>
      <w:r w:rsidR="00435C81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ஒத்த ஓ</w:t>
      </w:r>
      <w:r w:rsidR="00435C81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ை உடைய சொற்களை வரிசைப்படுத்த</w:t>
      </w:r>
      <w:r w:rsidR="00435C81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்</w:t>
      </w:r>
      <w:r w:rsidR="00435C81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435C81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ெய்தல்</w:t>
      </w:r>
      <w:r w:rsidR="00435C81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435C81" w:rsidRDefault="00435C81" w:rsidP="0034027B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1. </w:t>
      </w:r>
      <w:r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ஒத்த ஓ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ை உடைய சொற்களை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ரிசைப்படுத்துக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AD4DBB" w:rsidRDefault="00435C81" w:rsidP="0034027B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2. </w:t>
      </w:r>
      <w:r w:rsidR="00E012C7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நீ படித்த பாடல்களில் ஏதேனும் இரண்டு </w:t>
      </w:r>
      <w:r w:rsidR="005D4475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ாட்டுகளில்</w:t>
      </w:r>
      <w:r w:rsidR="005D4475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5D4475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ரும்</w:t>
      </w:r>
      <w:r w:rsidR="005D4475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E012C7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ஒத்த ஓசையுடைய தொடர்களை எடுத்து எழுத</w:t>
      </w:r>
      <w:r w:rsidR="00AD4DB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</w:t>
      </w:r>
      <w:r w:rsidR="00AD4DBB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595CA6" w:rsidRDefault="00AD4DBB" w:rsidP="0034027B">
      <w:pPr>
        <w:ind w:firstLine="720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3.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உங்கள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ொந்த முயற்சியில் ஒ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ரே</w:t>
      </w:r>
      <w:r w:rsidR="00E012C7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ஒ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லி</w:t>
      </w:r>
      <w:r w:rsidR="00E012C7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அமைப்பு கொண்ட வடிவில் நாலுவரி பாடல் </w:t>
      </w:r>
      <w:r w:rsidR="005956E7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ஒன்று</w:t>
      </w:r>
      <w:r w:rsidR="00E012C7" w:rsidRPr="00B0252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எழுதுக</w:t>
      </w:r>
      <w:bookmarkStart w:id="0" w:name="_GoBack"/>
      <w:bookmarkEnd w:id="0"/>
      <w:r w:rsidR="006F300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6F3002" w:rsidRDefault="006F3002" w:rsidP="0034027B">
      <w:pPr>
        <w:ind w:firstLine="720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</w:p>
    <w:p w:rsidR="006F3002" w:rsidRDefault="006F3002" w:rsidP="0034027B">
      <w:pPr>
        <w:ind w:firstLine="720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</w:p>
    <w:p w:rsidR="006F3002" w:rsidRDefault="006F3002" w:rsidP="0034027B">
      <w:pPr>
        <w:ind w:firstLine="720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</w:p>
    <w:p w:rsidR="005538FD" w:rsidRDefault="005538FD" w:rsidP="005538FD">
      <w:pPr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EB6FC2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 xml:space="preserve">செயல்பாடு </w:t>
      </w:r>
      <w:r w:rsidRPr="00EB6FC2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-</w:t>
      </w:r>
      <w:r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2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</w:p>
    <w:p w:rsidR="006F3002" w:rsidRPr="005538FD" w:rsidRDefault="006F3002" w:rsidP="005538FD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ஒத்த ஓசையில் முடியும் குழந்தைப் பாடல்களை</w:t>
      </w:r>
      <w:r w:rsidR="005538FD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="005538FD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lang w:bidi="ta-IN"/>
        </w:rPr>
        <w:t>(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ஆசிரியர் சொல்லித்தந்ததை</w:t>
      </w:r>
      <w:r w:rsidR="005538FD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="005538FD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) 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ாடுக</w:t>
      </w:r>
      <w:r w:rsidR="005538FD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6F3002" w:rsidRPr="005538FD" w:rsidRDefault="006F3002" w:rsidP="006F3002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lang w:bidi="ta-IN"/>
        </w:rPr>
        <w:t>[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ரும்பு ரோசாவே</w:t>
      </w:r>
      <w:r w:rsidR="005538FD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த்திப்பூ</w:t>
      </w:r>
      <w:r w:rsidR="005538FD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ாசனையே</w:t>
      </w:r>
      <w:r w:rsidR="005538FD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…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lang w:bidi="ta-IN"/>
        </w:rPr>
        <w:t>)</w:t>
      </w:r>
    </w:p>
    <w:p w:rsidR="006F3002" w:rsidRPr="005538FD" w:rsidRDefault="006F3002" w:rsidP="006F3002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தன்பின் ஒத்த ஓசையில் முடியும் பாடல் ஒன்றின் ஓரிருவரி</w:t>
      </w:r>
      <w:r w:rsidR="005538FD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ளைப்</w:t>
      </w:r>
      <w:r w:rsidR="005538FD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</w:t>
      </w:r>
      <w:r w:rsidR="005538FD"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டி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்து</w:t>
      </w:r>
      <w:r w:rsidR="005538FD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தைப்போல வரிகளை உருவாக்கி எழுது</w:t>
      </w:r>
      <w:r w:rsidR="005538FD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lang w:bidi="ta-IN"/>
        </w:rPr>
        <w:t>.</w:t>
      </w:r>
    </w:p>
    <w:p w:rsidR="006F3002" w:rsidRPr="006E4F1B" w:rsidRDefault="006F3002" w:rsidP="006F3002">
      <w:pPr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</w:pPr>
      <w:r w:rsidRPr="006E4F1B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>எடுத்துக்காட்டு</w:t>
      </w:r>
    </w:p>
    <w:p w:rsidR="006F3002" w:rsidRPr="005538FD" w:rsidRDefault="006F3002" w:rsidP="006F3002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எங்கள் குடும்பம் பெரியது</w:t>
      </w:r>
    </w:p>
    <w:p w:rsidR="006F3002" w:rsidRPr="005538FD" w:rsidRDefault="006F3002" w:rsidP="006F3002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எடுத்துச் சொல்வேன் கேளு </w:t>
      </w:r>
    </w:p>
    <w:p w:rsidR="006F3002" w:rsidRPr="005538FD" w:rsidRDefault="006F3002" w:rsidP="006F3002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அப்பா உண்டு அம்மா உண்டு </w:t>
      </w:r>
    </w:p>
    <w:p w:rsidR="006F3002" w:rsidRDefault="006F3002" w:rsidP="006F3002">
      <w:p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ன்புமிக்க அக்கா உண்டு</w:t>
      </w:r>
    </w:p>
    <w:p w:rsidR="005538FD" w:rsidRDefault="005538FD" w:rsidP="006F3002">
      <w:p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………………………</w:t>
      </w:r>
    </w:p>
    <w:p w:rsidR="005538FD" w:rsidRPr="005538FD" w:rsidRDefault="005538FD" w:rsidP="006F3002">
      <w:p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………………………</w:t>
      </w:r>
    </w:p>
    <w:p w:rsidR="005538FD" w:rsidRPr="007961FE" w:rsidRDefault="005538FD" w:rsidP="005538FD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DC6353">
        <w:rPr>
          <w:rFonts w:ascii="Arial Unicode MS" w:eastAsia="Arial Unicode MS" w:hAnsi="Arial Unicode MS" w:cs="Arial Unicode MS" w:hint="cs"/>
          <w:bCs/>
          <w:sz w:val="24"/>
          <w:szCs w:val="24"/>
          <w:u w:val="double"/>
          <w:cs/>
          <w:lang w:bidi="ta-IN"/>
        </w:rPr>
        <w:t>கற்றல் விளைவு</w:t>
      </w:r>
      <w:r w:rsidRPr="007961FE">
        <w:rPr>
          <w:rFonts w:cs="Latha"/>
          <w:b/>
          <w:sz w:val="24"/>
          <w:szCs w:val="24"/>
          <w:u w:val="double"/>
          <w:lang w:val="en-US" w:bidi="ta-IN"/>
        </w:rPr>
        <w:t xml:space="preserve">  T-</w:t>
      </w:r>
      <w:r>
        <w:rPr>
          <w:rFonts w:cs="Latha"/>
          <w:b/>
          <w:sz w:val="24"/>
          <w:szCs w:val="24"/>
          <w:u w:val="double"/>
          <w:lang w:val="en-US" w:bidi="ta-IN"/>
        </w:rPr>
        <w:t>2</w:t>
      </w:r>
      <w:r w:rsidRPr="007961FE">
        <w:rPr>
          <w:rFonts w:cs="Latha"/>
          <w:b/>
          <w:sz w:val="24"/>
          <w:szCs w:val="24"/>
          <w:u w:val="double"/>
          <w:lang w:val="en-US" w:bidi="ta-IN"/>
        </w:rPr>
        <w:t>0</w:t>
      </w:r>
      <w:r>
        <w:rPr>
          <w:rFonts w:cs="Latha"/>
          <w:b/>
          <w:sz w:val="24"/>
          <w:szCs w:val="24"/>
          <w:u w:val="double"/>
          <w:lang w:val="en-US" w:bidi="ta-IN"/>
        </w:rPr>
        <w:t>6</w:t>
      </w:r>
      <w:r w:rsidRPr="007961FE">
        <w:rPr>
          <w:rFonts w:cs="Latha"/>
          <w:b/>
          <w:sz w:val="24"/>
          <w:szCs w:val="24"/>
          <w:u w:val="double"/>
          <w:lang w:val="en-US" w:bidi="ta-IN"/>
        </w:rPr>
        <w:t xml:space="preserve">  </w:t>
      </w:r>
    </w:p>
    <w:p w:rsidR="006F3002" w:rsidRPr="005538FD" w:rsidRDefault="006F3002" w:rsidP="005538FD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தைகள் பாடல்களை தங்கள் சொந்தக் கற்பனையி</w:t>
      </w:r>
      <w:r w:rsidR="005538FD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ன்</w:t>
      </w:r>
      <w:r w:rsidR="005538FD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டிப்படையில் கூறுதல் இருக்கிற பொருட்களை அதிகரிக்கச் செய்தல்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lang w:bidi="ta-IN"/>
        </w:rPr>
        <w:t>.</w:t>
      </w:r>
    </w:p>
    <w:p w:rsidR="005538FD" w:rsidRDefault="005538FD" w:rsidP="005538FD">
      <w:pPr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EB6FC2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 xml:space="preserve">செயல்பாடு </w:t>
      </w:r>
      <w:r w:rsidRPr="00EB6FC2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-</w:t>
      </w:r>
      <w:r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1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</w:p>
    <w:p w:rsidR="006F3002" w:rsidRPr="005538FD" w:rsidRDefault="006F3002" w:rsidP="005538FD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ீழ்க்காணும் பாடல் வரிகளை</w:t>
      </w:r>
      <w:r w:rsidR="005538FD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டித்து அது</w:t>
      </w:r>
      <w:r w:rsidR="005538FD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ோன்றபாட</w:t>
      </w:r>
      <w:r w:rsidR="005538FD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ற்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ோபுரத்தை</w:t>
      </w:r>
      <w:r w:rsidR="005538FD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உருவாக்குக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lang w:bidi="ta-IN"/>
        </w:rPr>
        <w:t>.</w:t>
      </w:r>
    </w:p>
    <w:p w:rsidR="006F3002" w:rsidRPr="005538FD" w:rsidRDefault="00375AA4" w:rsidP="005538FD">
      <w:pPr>
        <w:ind w:left="3600"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 </w:t>
      </w:r>
      <w:r w:rsidR="006F3002"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பாப்பா </w:t>
      </w:r>
    </w:p>
    <w:p w:rsidR="006F3002" w:rsidRPr="005538FD" w:rsidRDefault="006F3002" w:rsidP="005538FD">
      <w:pPr>
        <w:ind w:left="2880"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ின்ன</w:t>
      </w:r>
      <w:r w:rsidR="005538FD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ாப்பா</w:t>
      </w:r>
    </w:p>
    <w:p w:rsidR="006F3002" w:rsidRPr="005538FD" w:rsidRDefault="005538FD" w:rsidP="005538FD">
      <w:pPr>
        <w:ind w:left="720"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  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ab/>
        <w:t xml:space="preserve">   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ab/>
        <w:t xml:space="preserve">    </w:t>
      </w:r>
      <w:r w:rsidR="006F3002"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ார் சின்ன</w:t>
      </w:r>
      <w:r w:rsidR="00375AA4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="006F3002"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ாப்பா</w:t>
      </w:r>
    </w:p>
    <w:p w:rsidR="006F3002" w:rsidRPr="005538FD" w:rsidRDefault="00375AA4" w:rsidP="005538FD">
      <w:pPr>
        <w:ind w:left="1440"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F3002"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ிரிக்குது பார் சின்ன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="006F3002"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ாப்பா</w:t>
      </w:r>
    </w:p>
    <w:p w:rsidR="006F3002" w:rsidRPr="005538FD" w:rsidRDefault="00375AA4" w:rsidP="00375AA4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                   </w:t>
      </w:r>
      <w:r w:rsidR="006F3002"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ேட்டு</w:t>
      </w:r>
      <w:r w:rsidR="005538FD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்</w:t>
      </w:r>
      <w:r w:rsidR="006F3002"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ிரிக்குதுபா</w:t>
      </w:r>
      <w:r w:rsidR="005538FD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ர்</w:t>
      </w:r>
      <w:r w:rsidR="006F3002"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ின்ன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="006F3002"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ாப்பா</w:t>
      </w:r>
    </w:p>
    <w:p w:rsidR="006F3002" w:rsidRPr="005538FD" w:rsidRDefault="005538FD" w:rsidP="005538FD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   </w:t>
      </w:r>
      <w:r w:rsidR="006F3002"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ாட்டைக் கேட்டு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்</w:t>
      </w:r>
      <w:r w:rsidR="006F3002"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ிரிக்குதுபார் சின்ன</w:t>
      </w:r>
      <w:r w:rsidR="00375AA4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="006F3002"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ாப்பா</w:t>
      </w:r>
    </w:p>
    <w:p w:rsidR="006F3002" w:rsidRPr="005538FD" w:rsidRDefault="00375AA4" w:rsidP="00375AA4">
      <w:pPr>
        <w:ind w:left="3600"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lastRenderedPageBreak/>
        <w:t xml:space="preserve">     </w:t>
      </w:r>
      <w:r w:rsidR="006F3002"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பாப்பா </w:t>
      </w:r>
    </w:p>
    <w:p w:rsidR="006F3002" w:rsidRPr="005538FD" w:rsidRDefault="00375AA4" w:rsidP="00375AA4">
      <w:pPr>
        <w:ind w:left="2880"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 </w:t>
      </w:r>
      <w:r w:rsidR="006F3002"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ின்ன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="006F3002"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ாப்பா </w:t>
      </w:r>
    </w:p>
    <w:p w:rsidR="00375AA4" w:rsidRDefault="00375AA4" w:rsidP="00375AA4">
      <w:pPr>
        <w:ind w:left="2160" w:firstLine="720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    ………………………</w:t>
      </w:r>
    </w:p>
    <w:p w:rsidR="00375AA4" w:rsidRPr="005538FD" w:rsidRDefault="00375AA4" w:rsidP="00375AA4">
      <w:p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                                      ……..………………………</w:t>
      </w:r>
    </w:p>
    <w:p w:rsidR="00375AA4" w:rsidRPr="007961FE" w:rsidRDefault="00375AA4" w:rsidP="00375AA4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A54A3D">
        <w:rPr>
          <w:rFonts w:ascii="Arial Unicode MS" w:eastAsia="Arial Unicode MS" w:hAnsi="Arial Unicode MS" w:cs="Arial Unicode MS" w:hint="cs"/>
          <w:bCs/>
          <w:sz w:val="24"/>
          <w:szCs w:val="24"/>
          <w:u w:val="double"/>
          <w:cs/>
          <w:lang w:bidi="ta-IN"/>
        </w:rPr>
        <w:t>கற்றல் விளைவு</w:t>
      </w:r>
      <w:r w:rsidRPr="007961FE">
        <w:rPr>
          <w:rFonts w:cs="Latha"/>
          <w:b/>
          <w:sz w:val="24"/>
          <w:szCs w:val="24"/>
          <w:u w:val="double"/>
          <w:lang w:val="en-US" w:bidi="ta-IN"/>
        </w:rPr>
        <w:t xml:space="preserve">  T-</w:t>
      </w:r>
      <w:r>
        <w:rPr>
          <w:rFonts w:cs="Latha"/>
          <w:b/>
          <w:sz w:val="24"/>
          <w:szCs w:val="24"/>
          <w:u w:val="double"/>
          <w:lang w:val="en-US" w:bidi="ta-IN"/>
        </w:rPr>
        <w:t>2</w:t>
      </w:r>
      <w:r w:rsidRPr="007961FE">
        <w:rPr>
          <w:rFonts w:cs="Latha"/>
          <w:b/>
          <w:sz w:val="24"/>
          <w:szCs w:val="24"/>
          <w:u w:val="double"/>
          <w:lang w:val="en-US" w:bidi="ta-IN"/>
        </w:rPr>
        <w:t>0</w:t>
      </w:r>
      <w:r>
        <w:rPr>
          <w:rFonts w:cs="Latha"/>
          <w:b/>
          <w:sz w:val="24"/>
          <w:szCs w:val="24"/>
          <w:u w:val="double"/>
          <w:lang w:val="en-US" w:bidi="ta-IN"/>
        </w:rPr>
        <w:t>7</w:t>
      </w:r>
      <w:r w:rsidRPr="007961FE">
        <w:rPr>
          <w:rFonts w:cs="Latha"/>
          <w:b/>
          <w:sz w:val="24"/>
          <w:szCs w:val="24"/>
          <w:u w:val="double"/>
          <w:lang w:val="en-US" w:bidi="ta-IN"/>
        </w:rPr>
        <w:t xml:space="preserve">  </w:t>
      </w:r>
    </w:p>
    <w:p w:rsidR="006F3002" w:rsidRPr="005538FD" w:rsidRDefault="006F3002" w:rsidP="00375AA4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ங்கள் வயதுக்கும்</w:t>
      </w:r>
      <w:r w:rsidR="00375AA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ிருப்பத்திற்கும் ஏற்ப கதைகள்</w:t>
      </w:r>
      <w:r w:rsidR="00375AA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,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ாடல்கள்</w:t>
      </w:r>
      <w:r w:rsidR="00375AA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ிளம்பர அட்டைகள்</w:t>
      </w:r>
      <w:r w:rsidR="00375AA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,</w:t>
      </w:r>
      <w:r w:rsidR="00375AA4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ஓவியங்க</w:t>
      </w:r>
      <w:r w:rsidR="00375AA4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ளைப்</w:t>
      </w:r>
      <w:r w:rsidR="00375AA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375AA4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டித்து</w:t>
      </w:r>
      <w:r w:rsidR="00375AA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375AA4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ினா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எழு</w:t>
      </w:r>
      <w:r w:rsidR="00375AA4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பு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திலும்</w:t>
      </w:r>
      <w:r w:rsidR="00375AA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ி</w:t>
      </w:r>
      <w:r w:rsidR="00375AA4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டை</w:t>
      </w:r>
      <w:r w:rsidR="00375AA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375AA4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தரு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திலும் மகிழ்ச்சி அடைதல்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lang w:bidi="ta-IN"/>
        </w:rPr>
        <w:t>.</w:t>
      </w:r>
    </w:p>
    <w:p w:rsidR="001B04AE" w:rsidRDefault="001B04AE" w:rsidP="001B04AE">
      <w:pPr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EB6FC2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 xml:space="preserve">செயல்பாடு </w:t>
      </w:r>
      <w:r w:rsidRPr="00EB6FC2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-</w:t>
      </w:r>
      <w:r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1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</w:p>
    <w:p w:rsidR="006F3002" w:rsidRPr="005538FD" w:rsidRDefault="006F3002" w:rsidP="006F3002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எடுத்துக்காட்டு</w:t>
      </w:r>
    </w:p>
    <w:p w:rsidR="006F3002" w:rsidRPr="00DC6353" w:rsidRDefault="00621E13" w:rsidP="00375AA4">
      <w:pPr>
        <w:ind w:left="720" w:firstLine="720"/>
        <w:rPr>
          <w:rFonts w:ascii="Arial Unicode MS" w:eastAsia="Arial Unicode MS" w:hAnsi="Arial Unicode MS" w:cs="Arial Unicode MS"/>
          <w:bCs/>
          <w:sz w:val="28"/>
          <w:szCs w:val="28"/>
          <w:u w:val="double"/>
          <w:lang w:bidi="ta-IN"/>
        </w:rPr>
      </w:pPr>
      <w:r>
        <w:rPr>
          <w:rFonts w:ascii="Arial Unicode MS" w:eastAsia="Arial Unicode MS" w:hAnsi="Arial Unicode MS" w:cs="Arial Unicode MS"/>
          <w:b/>
          <w:sz w:val="28"/>
          <w:szCs w:val="28"/>
          <w:lang w:val="en-US" w:bidi="ta-IN"/>
        </w:rPr>
        <w:t xml:space="preserve">      </w:t>
      </w:r>
      <w:r w:rsidR="006F3002" w:rsidRPr="00DC6353">
        <w:rPr>
          <w:rFonts w:ascii="Arial Unicode MS" w:eastAsia="Arial Unicode MS" w:hAnsi="Arial Unicode MS" w:cs="Arial Unicode MS" w:hint="cs"/>
          <w:bCs/>
          <w:sz w:val="28"/>
          <w:szCs w:val="28"/>
          <w:u w:val="double"/>
          <w:cs/>
          <w:lang w:bidi="ta-IN"/>
        </w:rPr>
        <w:t>மழை மழை</w:t>
      </w:r>
    </w:p>
    <w:p w:rsidR="006F3002" w:rsidRPr="005538FD" w:rsidRDefault="006F3002" w:rsidP="00375AA4">
      <w:pPr>
        <w:ind w:left="720"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ானம் எனது வீடாகும்</w:t>
      </w:r>
    </w:p>
    <w:p w:rsidR="006F3002" w:rsidRPr="00375AA4" w:rsidRDefault="006F3002" w:rsidP="00375AA4">
      <w:pPr>
        <w:ind w:left="720" w:firstLine="720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மேகம் எனது </w:t>
      </w:r>
      <w:r w:rsidR="00375AA4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யிராகும்</w:t>
      </w:r>
    </w:p>
    <w:p w:rsidR="006F3002" w:rsidRPr="005538FD" w:rsidRDefault="006F3002" w:rsidP="006F3002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375AA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ab/>
      </w:r>
      <w:r w:rsidR="00375AA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ab/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சும்மா நானும் வரமாட்டேன் </w:t>
      </w:r>
    </w:p>
    <w:p w:rsidR="006F3002" w:rsidRPr="005538FD" w:rsidRDefault="006F3002" w:rsidP="00375AA4">
      <w:pPr>
        <w:ind w:left="720"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சுய மரியாதையை விட மாட்டேன் </w:t>
      </w:r>
    </w:p>
    <w:p w:rsidR="00621E13" w:rsidRDefault="00621E13" w:rsidP="00375AA4">
      <w:pPr>
        <w:ind w:left="720"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</w:p>
    <w:p w:rsidR="006F3002" w:rsidRPr="005538FD" w:rsidRDefault="006F3002" w:rsidP="00375AA4">
      <w:pPr>
        <w:ind w:left="720"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ானவில் தோரணம் கட்டட்டும்</w:t>
      </w:r>
    </w:p>
    <w:p w:rsidR="006F3002" w:rsidRPr="005538FD" w:rsidRDefault="006F3002" w:rsidP="006F3002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375AA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ab/>
      </w:r>
      <w:r w:rsidR="00375AA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ab/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ின்னல் விளக்கு கண்சிமிட்</w:t>
      </w:r>
      <w:r w:rsidR="00375AA4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டட்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டும்</w:t>
      </w:r>
    </w:p>
    <w:p w:rsidR="006F3002" w:rsidRPr="005538FD" w:rsidRDefault="006F3002" w:rsidP="00375AA4">
      <w:pPr>
        <w:ind w:left="720"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டி என்ற மத்தளம் கொட்</w:t>
      </w:r>
      <w:r w:rsidR="00375AA4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டட்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டும்</w:t>
      </w:r>
    </w:p>
    <w:p w:rsidR="006F3002" w:rsidRPr="005538FD" w:rsidRDefault="006F3002" w:rsidP="006F3002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375AA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ab/>
      </w:r>
      <w:r w:rsidR="00375AA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ab/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தன்பின் வருவேன் பூமிக்கு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lang w:bidi="ta-IN"/>
        </w:rPr>
        <w:t>!</w:t>
      </w:r>
    </w:p>
    <w:p w:rsidR="006F3002" w:rsidRDefault="00375AA4" w:rsidP="006F3002">
      <w:p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ab/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ாணவர்கள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ுழுக்களாகப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ிரிந்து</w:t>
      </w:r>
      <w:r w:rsidR="00621E13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ஒர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ுழ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ினா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எழுப்ப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ற்றொர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ுழ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ிடை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ருக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375AA4" w:rsidRDefault="00375AA4" w:rsidP="006F3002">
      <w:p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</w:p>
    <w:p w:rsidR="00375AA4" w:rsidRDefault="00375AA4" w:rsidP="006F3002">
      <w:p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</w:p>
    <w:p w:rsidR="00375AA4" w:rsidRPr="00375AA4" w:rsidRDefault="00375AA4" w:rsidP="006F3002">
      <w:p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</w:p>
    <w:p w:rsidR="00CE5265" w:rsidRDefault="00CE5265" w:rsidP="00375AA4">
      <w:pPr>
        <w:spacing w:line="240" w:lineRule="auto"/>
        <w:jc w:val="both"/>
        <w:rPr>
          <w:rFonts w:ascii="Arial Unicode MS" w:eastAsia="Arial Unicode MS" w:hAnsi="Arial Unicode MS" w:cs="Arial Unicode MS"/>
          <w:b/>
          <w:sz w:val="24"/>
          <w:szCs w:val="24"/>
          <w:u w:val="double"/>
          <w:lang w:bidi="ta-IN"/>
        </w:rPr>
      </w:pPr>
    </w:p>
    <w:p w:rsidR="00375AA4" w:rsidRPr="007961FE" w:rsidRDefault="00375AA4" w:rsidP="00375AA4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F13AFC">
        <w:rPr>
          <w:rFonts w:ascii="Arial Unicode MS" w:eastAsia="Arial Unicode MS" w:hAnsi="Arial Unicode MS" w:cs="Arial Unicode MS" w:hint="cs"/>
          <w:bCs/>
          <w:sz w:val="24"/>
          <w:szCs w:val="24"/>
          <w:u w:val="double"/>
          <w:cs/>
          <w:lang w:bidi="ta-IN"/>
        </w:rPr>
        <w:t>கற்றல் விளைவு</w:t>
      </w:r>
      <w:r w:rsidRPr="007961FE">
        <w:rPr>
          <w:rFonts w:cs="Latha"/>
          <w:b/>
          <w:sz w:val="24"/>
          <w:szCs w:val="24"/>
          <w:u w:val="double"/>
          <w:lang w:val="en-US" w:bidi="ta-IN"/>
        </w:rPr>
        <w:t xml:space="preserve">  T-</w:t>
      </w:r>
      <w:r>
        <w:rPr>
          <w:rFonts w:cs="Latha"/>
          <w:b/>
          <w:sz w:val="24"/>
          <w:szCs w:val="24"/>
          <w:u w:val="double"/>
          <w:lang w:val="en-US" w:bidi="ta-IN"/>
        </w:rPr>
        <w:t>2</w:t>
      </w:r>
      <w:r w:rsidRPr="007961FE">
        <w:rPr>
          <w:rFonts w:cs="Latha"/>
          <w:b/>
          <w:sz w:val="24"/>
          <w:szCs w:val="24"/>
          <w:u w:val="double"/>
          <w:lang w:val="en-US" w:bidi="ta-IN"/>
        </w:rPr>
        <w:t>0</w:t>
      </w:r>
      <w:r>
        <w:rPr>
          <w:rFonts w:cs="Latha"/>
          <w:b/>
          <w:sz w:val="24"/>
          <w:szCs w:val="24"/>
          <w:u w:val="double"/>
          <w:lang w:val="en-US" w:bidi="ta-IN"/>
        </w:rPr>
        <w:t>8</w:t>
      </w:r>
      <w:r w:rsidRPr="007961FE">
        <w:rPr>
          <w:rFonts w:cs="Latha"/>
          <w:b/>
          <w:sz w:val="24"/>
          <w:szCs w:val="24"/>
          <w:u w:val="double"/>
          <w:lang w:val="en-US" w:bidi="ta-IN"/>
        </w:rPr>
        <w:t xml:space="preserve">  </w:t>
      </w:r>
    </w:p>
    <w:p w:rsidR="006F3002" w:rsidRPr="005538FD" w:rsidRDefault="006F3002" w:rsidP="006F3002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</w:p>
    <w:p w:rsidR="006F3002" w:rsidRPr="005538FD" w:rsidRDefault="006F3002" w:rsidP="00375AA4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ஓவியங்கள்</w:t>
      </w:r>
      <w:r w:rsidR="00375AA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/ 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டங்களின் வெளிப்படையான மற்றும் மறைமுகமானகூறுகளை</w:t>
      </w:r>
      <w:r w:rsidR="00375AA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உற்றுநோக்கல்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lang w:bidi="ta-IN"/>
        </w:rPr>
        <w:t>.</w:t>
      </w:r>
    </w:p>
    <w:p w:rsidR="001B04AE" w:rsidRDefault="001B04AE" w:rsidP="001B04AE">
      <w:pPr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EB6FC2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 xml:space="preserve">செயல்பாடு </w:t>
      </w:r>
      <w:r w:rsidRPr="00EB6FC2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-</w:t>
      </w:r>
      <w:r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1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</w:p>
    <w:p w:rsidR="006F3002" w:rsidRPr="005538FD" w:rsidRDefault="006F3002" w:rsidP="001B04AE">
      <w:pPr>
        <w:ind w:firstLine="720"/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</w:pP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ொடுக்கப்பட்ட</w:t>
      </w:r>
      <w:r w:rsidR="001B04A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டத்தை உற்று நோக்கி</w:t>
      </w:r>
      <w:r w:rsidR="001B04A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உன் கருத்தை</w:t>
      </w:r>
      <w:r w:rsidR="001B04A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்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ூறுக</w:t>
      </w:r>
      <w:r w:rsidRPr="005538FD">
        <w:rPr>
          <w:rFonts w:ascii="Arial Unicode MS" w:eastAsia="Arial Unicode MS" w:hAnsi="Arial Unicode MS" w:cs="Arial Unicode MS" w:hint="cs"/>
          <w:sz w:val="24"/>
          <w:szCs w:val="24"/>
          <w:lang w:bidi="ta-IN"/>
        </w:rPr>
        <w:t>.</w:t>
      </w:r>
    </w:p>
    <w:p w:rsidR="006F3002" w:rsidRDefault="006F3002" w:rsidP="006F3002">
      <w:pPr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</w:pPr>
    </w:p>
    <w:p w:rsidR="001B04AE" w:rsidRDefault="001B04AE" w:rsidP="006F3002">
      <w:pPr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</w:pPr>
    </w:p>
    <w:p w:rsidR="001B04AE" w:rsidRDefault="001B04AE" w:rsidP="006F3002">
      <w:pPr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</w:pPr>
    </w:p>
    <w:p w:rsidR="001B04AE" w:rsidRDefault="00950878" w:rsidP="00950878">
      <w:pPr>
        <w:jc w:val="center"/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b/>
          <w:bCs/>
          <w:noProof/>
          <w:sz w:val="24"/>
          <w:szCs w:val="24"/>
          <w:lang w:val="en-US" w:eastAsia="en-US" w:bidi="ta-IN"/>
        </w:rPr>
        <w:drawing>
          <wp:inline distT="0" distB="0" distL="0" distR="0">
            <wp:extent cx="2990850" cy="2695575"/>
            <wp:effectExtent l="19050" t="0" r="0" b="0"/>
            <wp:docPr id="2" name="Picture 2" descr="C:\Users\GOD\Desktop\LEARNING OUTCOMES I-VIII 17.10\TAMIL PICTURES\~LWF00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GOD\Desktop\LEARNING OUTCOMES I-VIII 17.10\TAMIL PICTURES\~LWF000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04AE" w:rsidRDefault="001B04AE" w:rsidP="006F3002">
      <w:pPr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</w:pPr>
    </w:p>
    <w:p w:rsidR="001B04AE" w:rsidRDefault="001B04AE" w:rsidP="001B04AE">
      <w:pPr>
        <w:spacing w:line="240" w:lineRule="auto"/>
        <w:jc w:val="both"/>
        <w:rPr>
          <w:rFonts w:cs="Latha"/>
          <w:b/>
          <w:sz w:val="24"/>
          <w:szCs w:val="24"/>
          <w:u w:val="single"/>
          <w:lang w:val="en-US" w:bidi="ta-IN"/>
        </w:rPr>
      </w:pPr>
      <w:r w:rsidRPr="00487B3F">
        <w:rPr>
          <w:rFonts w:ascii="Arial Unicode MS" w:eastAsia="Arial Unicode MS" w:hAnsi="Arial Unicode MS" w:cs="Arial Unicode MS" w:hint="cs"/>
          <w:bCs/>
          <w:sz w:val="24"/>
          <w:szCs w:val="24"/>
          <w:u w:val="double"/>
          <w:cs/>
          <w:lang w:bidi="ta-IN"/>
        </w:rPr>
        <w:t>கற்றல் விளைவு</w:t>
      </w:r>
      <w:r w:rsidRPr="007961FE">
        <w:rPr>
          <w:rFonts w:cs="Latha"/>
          <w:b/>
          <w:sz w:val="24"/>
          <w:szCs w:val="24"/>
          <w:u w:val="double"/>
          <w:lang w:val="en-US" w:bidi="ta-IN"/>
        </w:rPr>
        <w:t xml:space="preserve">  T-</w:t>
      </w:r>
      <w:r>
        <w:rPr>
          <w:rFonts w:cs="Latha"/>
          <w:b/>
          <w:sz w:val="24"/>
          <w:szCs w:val="24"/>
          <w:u w:val="double"/>
          <w:lang w:val="en-US" w:bidi="ta-IN"/>
        </w:rPr>
        <w:t>2</w:t>
      </w:r>
      <w:r w:rsidRPr="007961FE">
        <w:rPr>
          <w:rFonts w:cs="Latha"/>
          <w:b/>
          <w:sz w:val="24"/>
          <w:szCs w:val="24"/>
          <w:u w:val="double"/>
          <w:lang w:val="en-US" w:bidi="ta-IN"/>
        </w:rPr>
        <w:t>0</w:t>
      </w:r>
      <w:r>
        <w:rPr>
          <w:rFonts w:cs="Latha"/>
          <w:b/>
          <w:sz w:val="24"/>
          <w:szCs w:val="24"/>
          <w:u w:val="double"/>
          <w:lang w:val="en-US" w:bidi="ta-IN"/>
        </w:rPr>
        <w:t>9</w:t>
      </w:r>
      <w:r w:rsidRPr="007961FE">
        <w:rPr>
          <w:rFonts w:cs="Latha"/>
          <w:b/>
          <w:sz w:val="24"/>
          <w:szCs w:val="24"/>
          <w:u w:val="double"/>
          <w:lang w:val="en-US" w:bidi="ta-IN"/>
        </w:rPr>
        <w:t xml:space="preserve">  </w:t>
      </w:r>
    </w:p>
    <w:p w:rsidR="00041A37" w:rsidRPr="00CE5265" w:rsidRDefault="00487B3F" w:rsidP="001B04AE">
      <w:pPr>
        <w:spacing w:line="240" w:lineRule="auto"/>
        <w:jc w:val="both"/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</w:pPr>
      <w:r>
        <w:rPr>
          <w:rFonts w:cs="Latha"/>
          <w:b/>
          <w:sz w:val="24"/>
          <w:szCs w:val="24"/>
          <w:lang w:val="en-US" w:bidi="ta-IN"/>
        </w:rPr>
        <w:tab/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ஒரு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சூழல்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  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அல்லது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கதையை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விளக்கும்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தொடர்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சித்திரங்கள்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, 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இத்தொடர்களில்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உள்ள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பாத்திரங்கள்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, 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செயல்பாடுகள்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, 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நிகழ்வுகள்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ஆகியவற்றைப்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 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புரிந்து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கொண்டு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நயம்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பாராட்டுதல்</w:t>
      </w:r>
      <w:r w:rsidR="00041A3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>.</w:t>
      </w:r>
    </w:p>
    <w:p w:rsidR="00A54A3D" w:rsidRDefault="00A54A3D" w:rsidP="001B04AE">
      <w:pPr>
        <w:spacing w:line="240" w:lineRule="auto"/>
        <w:jc w:val="both"/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</w:pPr>
    </w:p>
    <w:p w:rsidR="00A54A3D" w:rsidRDefault="00A54A3D" w:rsidP="001B04AE">
      <w:pPr>
        <w:spacing w:line="240" w:lineRule="auto"/>
        <w:jc w:val="both"/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</w:pPr>
    </w:p>
    <w:p w:rsidR="00041A37" w:rsidRPr="003324FA" w:rsidRDefault="00041A37" w:rsidP="001B04AE">
      <w:pPr>
        <w:spacing w:line="240" w:lineRule="auto"/>
        <w:jc w:val="both"/>
        <w:rPr>
          <w:rFonts w:ascii="Arial Unicode MS" w:eastAsia="Arial Unicode MS" w:hAnsi="Arial Unicode MS" w:cs="Arial Unicode MS"/>
          <w:b/>
          <w:sz w:val="24"/>
          <w:szCs w:val="24"/>
          <w:u w:val="double"/>
          <w:lang w:val="en-US" w:bidi="ta-IN"/>
        </w:rPr>
      </w:pPr>
      <w:r w:rsidRPr="003324FA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cs/>
          <w:lang w:val="en-US" w:bidi="ta-IN"/>
        </w:rPr>
        <w:lastRenderedPageBreak/>
        <w:t>செயல்பாடு</w:t>
      </w:r>
    </w:p>
    <w:p w:rsidR="003324FA" w:rsidRDefault="00041A37" w:rsidP="001B04AE">
      <w:pPr>
        <w:spacing w:line="240" w:lineRule="auto"/>
        <w:jc w:val="both"/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ab/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சித்திரக்கதைப்புத்தகங்கள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,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சிறுவர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இதழ்கள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போன்றவற்றில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வெளியாகும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தொடர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சித்திரங்களில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உமக்குப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பயனுள்ளவற்றைத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தேர்ந்தெடுத்து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நயம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பாராட்டுக</w:t>
      </w:r>
      <w:r w:rsidR="003324FA"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>.</w:t>
      </w:r>
    </w:p>
    <w:p w:rsidR="00487B3F" w:rsidRPr="00041A37" w:rsidRDefault="00041A37" w:rsidP="001B04AE">
      <w:pPr>
        <w:spacing w:line="240" w:lineRule="auto"/>
        <w:jc w:val="both"/>
        <w:rPr>
          <w:rFonts w:cs="Latha"/>
          <w:bCs/>
          <w:sz w:val="24"/>
          <w:szCs w:val="24"/>
          <w:u w:val="double"/>
          <w:lang w:val="en-US" w:bidi="ta-IN"/>
        </w:rPr>
      </w:pP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 </w:t>
      </w:r>
    </w:p>
    <w:p w:rsidR="003324FA" w:rsidRDefault="006F3002" w:rsidP="003324FA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3324FA" w:rsidRPr="00487B3F">
        <w:rPr>
          <w:rFonts w:ascii="Arial Unicode MS" w:eastAsia="Arial Unicode MS" w:hAnsi="Arial Unicode MS" w:cs="Arial Unicode MS" w:hint="cs"/>
          <w:bCs/>
          <w:sz w:val="24"/>
          <w:szCs w:val="24"/>
          <w:u w:val="double"/>
          <w:cs/>
          <w:lang w:bidi="ta-IN"/>
        </w:rPr>
        <w:t>கற்றல் விளைவு</w:t>
      </w:r>
      <w:r w:rsidR="003324FA" w:rsidRPr="007961FE">
        <w:rPr>
          <w:rFonts w:cs="Latha"/>
          <w:b/>
          <w:sz w:val="24"/>
          <w:szCs w:val="24"/>
          <w:u w:val="double"/>
          <w:lang w:val="en-US" w:bidi="ta-IN"/>
        </w:rPr>
        <w:t xml:space="preserve">  T-</w:t>
      </w:r>
      <w:r w:rsidR="003324FA">
        <w:rPr>
          <w:rFonts w:cs="Latha"/>
          <w:b/>
          <w:sz w:val="24"/>
          <w:szCs w:val="24"/>
          <w:u w:val="double"/>
          <w:lang w:val="en-US" w:bidi="ta-IN"/>
        </w:rPr>
        <w:t>210</w:t>
      </w:r>
    </w:p>
    <w:p w:rsidR="003324FA" w:rsidRPr="00CE5265" w:rsidRDefault="003324FA" w:rsidP="003324FA">
      <w:pPr>
        <w:spacing w:line="240" w:lineRule="auto"/>
        <w:jc w:val="both"/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</w:pPr>
      <w:r>
        <w:rPr>
          <w:rFonts w:cs="Latha"/>
          <w:b/>
          <w:sz w:val="24"/>
          <w:szCs w:val="24"/>
          <w:lang w:val="en-US" w:bidi="ta-IN"/>
        </w:rPr>
        <w:tab/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அறிமுகமான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அல்லது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அறிமுகமில்லாதன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பற்றி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எழுதப்பட்ட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பொருட்களின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மீது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ஆர்வம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கொண்டு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அவற்றின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பொருண்மையைத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தேடிக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கண்டறிதல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–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சான்றாக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அச்சிடப்பட்ட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ஓவியங்கள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உதவியுடன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அவை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உணர்த்தும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பொருளை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ஊகித்தல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,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வரிவடிவ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ஒலிவடிவத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தொடர்புகளின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அடிப்படையில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சொற்களை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இனங்காணல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,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தங்களின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முந்தைய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அறிவு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மற்றும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அனுபவத்தின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அடிப்படையில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பொருத்திப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பார்த்தல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>.</w:t>
      </w:r>
    </w:p>
    <w:p w:rsidR="003324FA" w:rsidRPr="00B962A8" w:rsidRDefault="003324FA" w:rsidP="003324FA">
      <w:pPr>
        <w:spacing w:line="240" w:lineRule="auto"/>
        <w:jc w:val="both"/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</w:pPr>
      <w:r w:rsidRPr="003324FA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cs/>
          <w:lang w:val="en-US" w:bidi="ta-IN"/>
        </w:rPr>
        <w:t>செயல்பாடு</w:t>
      </w:r>
      <w:r>
        <w:rPr>
          <w:rFonts w:ascii="Arial Unicode MS" w:eastAsia="Arial Unicode MS" w:hAnsi="Arial Unicode MS" w:cs="Arial Unicode MS"/>
          <w:b/>
          <w:sz w:val="24"/>
          <w:szCs w:val="24"/>
          <w:u w:val="double"/>
          <w:lang w:val="en-US" w:bidi="ta-IN"/>
        </w:rPr>
        <w:t xml:space="preserve"> 1</w:t>
      </w:r>
    </w:p>
    <w:p w:rsidR="003324FA" w:rsidRPr="003324FA" w:rsidRDefault="003324FA" w:rsidP="003324FA">
      <w:pPr>
        <w:spacing w:line="240" w:lineRule="auto"/>
        <w:jc w:val="both"/>
        <w:rPr>
          <w:rFonts w:ascii="Arial Unicode MS" w:eastAsia="Arial Unicode MS" w:hAnsi="Arial Unicode MS" w:cs="Arial Unicode MS"/>
          <w:b/>
          <w:sz w:val="24"/>
          <w:szCs w:val="24"/>
          <w:u w:val="double"/>
          <w:lang w:val="en-US" w:bidi="ta-IN"/>
        </w:rPr>
      </w:pPr>
    </w:p>
    <w:p w:rsidR="003324FA" w:rsidRDefault="00BD5953" w:rsidP="00BD5953">
      <w:pPr>
        <w:spacing w:line="240" w:lineRule="auto"/>
        <w:jc w:val="center"/>
        <w:rPr>
          <w:rFonts w:cs="Latha"/>
          <w:b/>
          <w:sz w:val="24"/>
          <w:szCs w:val="24"/>
          <w:lang w:val="en-US" w:bidi="ta-IN"/>
        </w:rPr>
      </w:pPr>
      <w:r>
        <w:rPr>
          <w:rFonts w:cs="Latha"/>
          <w:b/>
          <w:noProof/>
          <w:sz w:val="24"/>
          <w:szCs w:val="24"/>
          <w:u w:val="single"/>
          <w:lang w:val="en-US" w:eastAsia="en-US" w:bidi="ta-IN"/>
        </w:rPr>
        <w:drawing>
          <wp:inline distT="0" distB="0" distL="0" distR="0">
            <wp:extent cx="2047875" cy="2276475"/>
            <wp:effectExtent l="19050" t="0" r="9525" b="0"/>
            <wp:docPr id="1" name="Picture 1" descr="C:\Users\GOD\Desktop\LEARNING OUTCOMES I-VIII 17.10\TAMIL PICTURES\subash chandra bo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OD\Desktop\LEARNING OUTCOMES I-VIII 17.10\TAMIL PICTURES\subash chandra bos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62A8" w:rsidRPr="00CE5265" w:rsidRDefault="00B962A8" w:rsidP="00B962A8">
      <w:pPr>
        <w:spacing w:line="240" w:lineRule="auto"/>
        <w:ind w:firstLine="720"/>
        <w:jc w:val="both"/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</w:pP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மேற்கண்ட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ஓவியத்தின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பொருளை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ஊகித்து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அறிக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>.</w:t>
      </w:r>
    </w:p>
    <w:p w:rsidR="001A4CE2" w:rsidRDefault="001A4CE2" w:rsidP="001A4CE2">
      <w:pPr>
        <w:spacing w:line="240" w:lineRule="auto"/>
        <w:jc w:val="both"/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</w:pPr>
      <w:r w:rsidRPr="003324FA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cs/>
          <w:lang w:val="en-US" w:bidi="ta-IN"/>
        </w:rPr>
        <w:t>செயல்பாடு</w:t>
      </w:r>
      <w:r>
        <w:rPr>
          <w:rFonts w:ascii="Arial Unicode MS" w:eastAsia="Arial Unicode MS" w:hAnsi="Arial Unicode MS" w:cs="Arial Unicode MS"/>
          <w:b/>
          <w:sz w:val="24"/>
          <w:szCs w:val="24"/>
          <w:u w:val="double"/>
          <w:lang w:val="en-US" w:bidi="ta-IN"/>
        </w:rPr>
        <w:t xml:space="preserve"> 2</w:t>
      </w:r>
    </w:p>
    <w:p w:rsidR="001A4CE2" w:rsidRPr="00CE5265" w:rsidRDefault="001A4CE2" w:rsidP="001A4CE2">
      <w:pPr>
        <w:spacing w:line="240" w:lineRule="auto"/>
        <w:jc w:val="both"/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ab/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கீழ்க்காணும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சொற்றொடர்களின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பொருளை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வரி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வடிவ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,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ஒலி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வடிவத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தொடர்புகளின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அடிப்படையில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இனங்கண்டு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  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பொருத்திப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பார்க்க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>.</w:t>
      </w:r>
    </w:p>
    <w:p w:rsidR="00111F11" w:rsidRPr="00CE5265" w:rsidRDefault="00111F11" w:rsidP="00111F11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</w:pP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ஏரிக்கரையின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மீது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ஏறி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="00864F8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அக்கரை</w:t>
      </w:r>
      <w:r w:rsidR="00864F8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="00864F87"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சென்றேன்</w:t>
      </w:r>
      <w:r w:rsidR="00864F87"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>.</w:t>
      </w:r>
    </w:p>
    <w:p w:rsidR="00864F87" w:rsidRPr="00CE5265" w:rsidRDefault="00864F87" w:rsidP="00111F11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</w:pP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வரப்போரம்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அறுகு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வளர்வது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இன்று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அருகி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 xml:space="preserve"> 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cs/>
          <w:lang w:val="en-US" w:bidi="ta-IN"/>
        </w:rPr>
        <w:t>வருகிறது</w:t>
      </w:r>
      <w:r w:rsidRPr="00CE5265">
        <w:rPr>
          <w:rFonts w:ascii="Arial Unicode MS" w:eastAsia="Arial Unicode MS" w:hAnsi="Arial Unicode MS" w:cs="Arial Unicode MS"/>
          <w:b/>
          <w:sz w:val="24"/>
          <w:szCs w:val="24"/>
          <w:lang w:val="en-US" w:bidi="ta-IN"/>
        </w:rPr>
        <w:t>.</w:t>
      </w:r>
    </w:p>
    <w:p w:rsidR="00A54A3D" w:rsidRDefault="00A54A3D" w:rsidP="000D2B44">
      <w:pPr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</w:pPr>
    </w:p>
    <w:p w:rsidR="000D2B44" w:rsidRPr="00270B58" w:rsidRDefault="000D2B44" w:rsidP="000D2B44">
      <w:pPr>
        <w:rPr>
          <w:rFonts w:ascii="Arial Unicode MS" w:eastAsia="Arial Unicode MS" w:hAnsi="Arial Unicode MS" w:cs="Arial Unicode MS"/>
          <w:sz w:val="24"/>
          <w:szCs w:val="24"/>
          <w:u w:val="double"/>
          <w:lang w:bidi="ta-IN"/>
        </w:rPr>
      </w:pPr>
      <w:r w:rsidRPr="00270B58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lastRenderedPageBreak/>
        <w:t>கற்றல் விளைவு</w:t>
      </w:r>
      <w:r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  <w:t>:</w:t>
      </w:r>
      <w:r w:rsidRPr="00270B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 xml:space="preserve"> T 21</w:t>
      </w:r>
      <w:r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1</w:t>
      </w:r>
    </w:p>
    <w:p w:rsidR="00EE6797" w:rsidRDefault="000D2B44" w:rsidP="00EE6797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ன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ெயர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தமிழ்மலர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 -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ோன்ற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அச்சடிக்கப்பட்ட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அல்லத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ழுதப்பட்ட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ழுத்துகள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ொற்கள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ாக்கிய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அலகுகள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ற்றும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ருத்தமை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ுகளைப்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ுரிந்துகொள்ளுதல்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 -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இத்தொடரில்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த்தனை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ழுத்துகள்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ள்ளன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?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அவற்றைக்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ூறுக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 ’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லர்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’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ன்ற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குதி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ங்குள்ளது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?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ன்றவாறு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தமிழ்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ொழியில்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ள்ள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ழுத்துகளின்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ரி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டிவ</w:t>
      </w:r>
      <w:r w:rsidR="00EE6797"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ங்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ளையும்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ஒலி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டிவ</w:t>
      </w:r>
      <w:r w:rsidR="00EE6797"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ங்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ளையும்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இனம்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EE6797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ாணல்</w:t>
      </w:r>
      <w:r w:rsidR="00EE6797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6F3002" w:rsidRDefault="006F3002" w:rsidP="006F3002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ாணவர்கள் ஒவ்வொருவரின் கையிலு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னித்தனி செய்தித்தாள்க</w:t>
      </w:r>
      <w:r w:rsidR="007003CA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ள்</w:t>
      </w:r>
      <w:r w:rsidR="007003CA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7003CA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ற்றும்</w:t>
      </w:r>
      <w:r w:rsidR="007003CA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7003CA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ிறு</w:t>
      </w:r>
      <w:r w:rsidR="007003CA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7003CA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ிறு</w:t>
      </w:r>
      <w:r w:rsidR="007003CA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7003CA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த்திகள்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ொடுத்த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ாசிக்க</w:t>
      </w:r>
      <w:r w:rsidR="007003CA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்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ெய்த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ப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்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ியில் உள்ள வாக்கியங்கள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ாக்கியங்களில் உள்ள சொற்கள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வ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ற்றி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இ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ட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ெற்றுள்ள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எழுத்துகள் போன்றவற்றை கோடிட்டுக் காட்டச் செய்த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 w:rsidRPr="003C72A9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</w:p>
    <w:p w:rsidR="007003CA" w:rsidRPr="007003CA" w:rsidRDefault="007003CA" w:rsidP="007003CA">
      <w:pPr>
        <w:rPr>
          <w:rFonts w:ascii="Arial Unicode MS" w:eastAsia="Arial Unicode MS" w:hAnsi="Arial Unicode MS" w:cs="Arial Unicode MS"/>
          <w:sz w:val="24"/>
          <w:szCs w:val="24"/>
          <w:u w:val="double"/>
          <w:lang w:bidi="ta-IN"/>
        </w:rPr>
      </w:pPr>
      <w:r w:rsidRPr="007003CA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>செயல்பாடு</w:t>
      </w:r>
      <w:r w:rsidRPr="007003CA">
        <w:rPr>
          <w:rFonts w:ascii="Arial Unicode MS" w:eastAsia="Arial Unicode MS" w:hAnsi="Arial Unicode MS" w:cs="Arial Unicode MS" w:hint="cs"/>
          <w:sz w:val="24"/>
          <w:szCs w:val="24"/>
          <w:u w:val="double"/>
          <w:cs/>
          <w:lang w:bidi="ta-IN"/>
        </w:rPr>
        <w:t xml:space="preserve"> </w:t>
      </w:r>
    </w:p>
    <w:p w:rsidR="007003CA" w:rsidRDefault="007003CA" w:rsidP="007003CA">
      <w:pPr>
        <w:pStyle w:val="ListParagraph"/>
        <w:numPr>
          <w:ilvl w:val="0"/>
          <w:numId w:val="1"/>
        </w:num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ேற்கண்ட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த்தியை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ற்றுநோக்க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7003CA" w:rsidRDefault="007003CA" w:rsidP="007003CA">
      <w:pPr>
        <w:pStyle w:val="ListParagraph"/>
        <w:numPr>
          <w:ilvl w:val="0"/>
          <w:numId w:val="1"/>
        </w:num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க்குப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ிடித்த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ொல்லை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ழுத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7003CA" w:rsidRPr="007003CA" w:rsidRDefault="007003CA" w:rsidP="007003CA">
      <w:pPr>
        <w:pStyle w:val="ListParagraph"/>
        <w:numPr>
          <w:ilvl w:val="0"/>
          <w:numId w:val="1"/>
        </w:num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அந்த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ொல்லில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த்தனை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ழுத்துகள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ள்ளன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?</w:t>
      </w:r>
    </w:p>
    <w:p w:rsidR="006F3002" w:rsidRPr="00270B58" w:rsidRDefault="006F3002" w:rsidP="006F3002">
      <w:pPr>
        <w:rPr>
          <w:rFonts w:ascii="Arial Unicode MS" w:eastAsia="Arial Unicode MS" w:hAnsi="Arial Unicode MS" w:cs="Arial Unicode MS"/>
          <w:sz w:val="24"/>
          <w:szCs w:val="24"/>
          <w:u w:val="double"/>
          <w:lang w:bidi="ta-IN"/>
        </w:rPr>
      </w:pPr>
      <w:r w:rsidRPr="00270B58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>கற்றல் விளைவு</w:t>
      </w:r>
      <w:r w:rsidR="00270B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  <w:t>:</w:t>
      </w:r>
      <w:r w:rsidRPr="00270B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 xml:space="preserve"> T 212</w:t>
      </w:r>
    </w:p>
    <w:p w:rsidR="006F3002" w:rsidRDefault="006F3002" w:rsidP="006F3002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3C72A9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ள்ளிக்கு உள்ளேயு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ெளியேயு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ாம் விரும்பும் நூல்களை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்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தேடி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்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படிக்க முயற்சித்த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 (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கற்றல்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ூலை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/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நூலக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)</w:t>
      </w:r>
    </w:p>
    <w:p w:rsidR="007003CA" w:rsidRDefault="006F3002" w:rsidP="007003CA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ஆசிரியர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ர்ணனைகள் கலந்து மெய்ப்பாடுகளுடன் கதை கூறுத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</w:p>
    <w:p w:rsidR="006F3002" w:rsidRDefault="007003CA" w:rsidP="007003CA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(</w:t>
      </w:r>
      <w:r w:rsidR="006F3002"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டங்களுடன் கூடிய எளிய சொற்களும்</w:t>
      </w:r>
      <w:r w:rsidR="006F300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="006F3002"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எளிய தொடர்களும்</w:t>
      </w:r>
      <w:r w:rsidR="006F300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6F3002"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யற்கை வர்ணனைகளும் அமையப்</w:t>
      </w:r>
      <w:r w:rsidR="006F300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6F3002"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ெற்ற</w:t>
      </w:r>
      <w:r w:rsidR="006F300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6F3002"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தை நூல்கள்</w:t>
      </w:r>
      <w:r w:rsidR="006F300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6F300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ற்றும்</w:t>
      </w:r>
      <w:r w:rsidR="006F300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6F3002"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டங்கள்</w:t>
      </w:r>
      <w:r w:rsidR="000D2B4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,</w:t>
      </w:r>
      <w:r w:rsidR="006F3002"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0D2B44"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டங்கள்</w:t>
      </w:r>
      <w:r w:rsidR="000D2B44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6F300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அ</w:t>
      </w:r>
      <w:r w:rsidR="006F3002"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ற்ற கதை நூல்கள்</w:t>
      </w:r>
      <w:r w:rsidR="006F3002"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முதலானவற்றை</w:t>
      </w:r>
      <w:r w:rsidR="006F300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்</w:t>
      </w:r>
      <w:r w:rsidR="006F300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6F3002"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கற்றல் </w:t>
      </w:r>
      <w:r w:rsidR="00F13AFC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ூறை</w:t>
      </w:r>
      <w:r w:rsidR="006F300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யில்</w:t>
      </w:r>
      <w:r w:rsidR="006F300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6F3002"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டம் பெறச் செய்தல்</w:t>
      </w:r>
      <w:r w:rsidR="006F3002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)</w:t>
      </w:r>
      <w:r w:rsidR="006F300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</w:p>
    <w:p w:rsidR="007003CA" w:rsidRPr="007003CA" w:rsidRDefault="007003CA" w:rsidP="007003CA">
      <w:pPr>
        <w:rPr>
          <w:rFonts w:ascii="Arial Unicode MS" w:eastAsia="Arial Unicode MS" w:hAnsi="Arial Unicode MS" w:cs="Arial Unicode MS"/>
          <w:sz w:val="24"/>
          <w:szCs w:val="24"/>
          <w:u w:val="double"/>
          <w:lang w:bidi="ta-IN"/>
        </w:rPr>
      </w:pPr>
      <w:r w:rsidRPr="007003CA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>செயல்பாடு</w:t>
      </w:r>
      <w:r w:rsidRPr="007003CA">
        <w:rPr>
          <w:rFonts w:ascii="Arial Unicode MS" w:eastAsia="Arial Unicode MS" w:hAnsi="Arial Unicode MS" w:cs="Arial Unicode MS" w:hint="cs"/>
          <w:sz w:val="24"/>
          <w:szCs w:val="24"/>
          <w:u w:val="double"/>
          <w:cs/>
          <w:lang w:bidi="ta-IN"/>
        </w:rPr>
        <w:t xml:space="preserve"> </w:t>
      </w:r>
    </w:p>
    <w:p w:rsidR="007003CA" w:rsidRDefault="007003CA" w:rsidP="007003CA">
      <w:pPr>
        <w:pStyle w:val="ListParagraph"/>
        <w:numPr>
          <w:ilvl w:val="0"/>
          <w:numId w:val="2"/>
        </w:num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ரோஜா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லர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..............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ிடிக்கும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).</w:t>
      </w:r>
    </w:p>
    <w:p w:rsidR="007003CA" w:rsidRDefault="007003CA" w:rsidP="007003CA">
      <w:pPr>
        <w:pStyle w:val="ListParagraph"/>
        <w:numPr>
          <w:ilvl w:val="0"/>
          <w:numId w:val="2"/>
        </w:num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ியாவ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ியாவ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............</w:t>
      </w:r>
    </w:p>
    <w:p w:rsidR="007003CA" w:rsidRDefault="008A3D72" w:rsidP="007003CA">
      <w:pPr>
        <w:pStyle w:val="ListParagraph"/>
        <w:ind w:left="1080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ீசைக்கார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..................</w:t>
      </w:r>
    </w:p>
    <w:p w:rsidR="007003CA" w:rsidRPr="007003CA" w:rsidRDefault="007003CA" w:rsidP="007003CA">
      <w:pPr>
        <w:pStyle w:val="ListParagraph"/>
        <w:numPr>
          <w:ilvl w:val="0"/>
          <w:numId w:val="2"/>
        </w:num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</w:t>
      </w:r>
      <w:r w:rsidR="008A3D7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ங்க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ள்</w:t>
      </w:r>
      <w:r w:rsidR="008A3D7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8A3D7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ீட்டில்</w:t>
      </w:r>
      <w:r w:rsidR="008A3D7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8A3D7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த்தனை</w:t>
      </w:r>
      <w:r w:rsidR="008A3D7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8A3D7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ேர்</w:t>
      </w:r>
      <w:r w:rsidR="008A3D7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8A3D7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இருக்கிறார்கள்</w:t>
      </w:r>
      <w:r w:rsidR="008A3D7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. </w:t>
      </w:r>
      <w:r w:rsidR="008A3D7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ேட்டி</w:t>
      </w:r>
      <w:r w:rsidR="008A3D7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8A3D7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ழுதி</w:t>
      </w:r>
      <w:r w:rsidR="008A3D7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8A3D7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ா</w:t>
      </w:r>
      <w:r w:rsidR="008A3D7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7003CA" w:rsidRDefault="007003CA" w:rsidP="007003CA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</w:p>
    <w:p w:rsidR="008D5775" w:rsidRDefault="008D5775" w:rsidP="006F3002">
      <w:pPr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</w:pPr>
    </w:p>
    <w:p w:rsidR="006F3002" w:rsidRPr="00270B58" w:rsidRDefault="006F3002" w:rsidP="006F3002">
      <w:pPr>
        <w:rPr>
          <w:rFonts w:ascii="Arial Unicode MS" w:eastAsia="Arial Unicode MS" w:hAnsi="Arial Unicode MS" w:cs="Arial Unicode MS"/>
          <w:sz w:val="24"/>
          <w:szCs w:val="24"/>
          <w:u w:val="double"/>
          <w:lang w:bidi="ta-IN"/>
        </w:rPr>
      </w:pPr>
      <w:r w:rsidRPr="00270B58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>கற்றல் விளைவு</w:t>
      </w:r>
      <w:r w:rsidR="00270B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  <w:t>:</w:t>
      </w:r>
      <w:r w:rsidRPr="00270B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 xml:space="preserve"> T 213</w:t>
      </w:r>
    </w:p>
    <w:p w:rsidR="006F3002" w:rsidRDefault="006F3002" w:rsidP="006F3002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ஓவியங்கள் வரைதல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ுறுக்க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நெடுக்க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ோடுகள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ரைதல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எழுத்துக்கள் மற்று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ிற வடிவங்களை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யு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வரையும்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செயல்களை தாங்களே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ொந்தமாக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ோ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ல்லது ஆசிரியரின் வழிகாட்டுதலுக்கு ஏற்ப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ோ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மேற்கொள்ளுத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தன் தொடர்ச்சியாக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தானே வடிவமைத்த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எழுத்து கூட்ட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ல்கள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மற்றும் மரபு சார்ந்த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ல்லது தன் கட்டுப்பாட்டில் உள்ள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எழுதுத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ெயலை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மேற்கொள்ளுத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6F3002" w:rsidRDefault="006F3002" w:rsidP="00A54A3D">
      <w:pPr>
        <w:ind w:firstLine="720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ாணவர்களை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ஐந்து குழுக்களாக</w:t>
      </w:r>
      <w:r w:rsidR="000D2B44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ிரித்த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அக்குழுக்களுக்கு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ஆசிரியர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நண்பர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ெற்றோர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கோதரன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சகோதரி எனப் பெயரிடுத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</w:t>
      </w:r>
    </w:p>
    <w:p w:rsidR="008A3D72" w:rsidRPr="007003CA" w:rsidRDefault="008A3D72" w:rsidP="008A3D72">
      <w:pPr>
        <w:rPr>
          <w:rFonts w:ascii="Arial Unicode MS" w:eastAsia="Arial Unicode MS" w:hAnsi="Arial Unicode MS" w:cs="Arial Unicode MS"/>
          <w:sz w:val="24"/>
          <w:szCs w:val="24"/>
          <w:u w:val="double"/>
          <w:lang w:bidi="ta-IN"/>
        </w:rPr>
      </w:pPr>
      <w:r w:rsidRPr="007003CA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>செயல்பாடு</w:t>
      </w:r>
      <w:r w:rsidRPr="007003CA">
        <w:rPr>
          <w:rFonts w:ascii="Arial Unicode MS" w:eastAsia="Arial Unicode MS" w:hAnsi="Arial Unicode MS" w:cs="Arial Unicode MS" w:hint="cs"/>
          <w:sz w:val="24"/>
          <w:szCs w:val="24"/>
          <w:u w:val="double"/>
          <w:cs/>
          <w:lang w:bidi="ta-IN"/>
        </w:rPr>
        <w:t xml:space="preserve"> </w:t>
      </w:r>
    </w:p>
    <w:p w:rsidR="008A3D72" w:rsidRDefault="008A3D72" w:rsidP="008A3D72">
      <w:pPr>
        <w:pStyle w:val="ListParagraph"/>
        <w:numPr>
          <w:ilvl w:val="0"/>
          <w:numId w:val="3"/>
        </w:num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ீட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ப்படி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இருக்கும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ன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ரைந்த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ாட்டு</w:t>
      </w:r>
      <w:r w:rsidR="00270B5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8A3D72" w:rsidRDefault="008A3D72" w:rsidP="008A3D72">
      <w:pPr>
        <w:pStyle w:val="ListParagraph"/>
        <w:numPr>
          <w:ilvl w:val="0"/>
          <w:numId w:val="3"/>
        </w:num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கோதரனை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க்குப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ிடிக்குமா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? </w:t>
      </w:r>
      <w:r w:rsidR="00270B58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ூறு</w:t>
      </w:r>
      <w:r w:rsidR="00270B5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8A3D72" w:rsidRDefault="00270B58" w:rsidP="008A3D72">
      <w:pPr>
        <w:pStyle w:val="ListParagraph"/>
        <w:numPr>
          <w:ilvl w:val="0"/>
          <w:numId w:val="3"/>
        </w:num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ஒரே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ாதிரி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ுகம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ொண்ட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இருவரையுப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ார்த்திருக்கிறாயா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?</w:t>
      </w:r>
      <w:r w:rsidR="008A3D7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270B58" w:rsidRPr="007003CA" w:rsidRDefault="00270B58" w:rsidP="008A3D72">
      <w:pPr>
        <w:pStyle w:val="ListParagraph"/>
        <w:numPr>
          <w:ilvl w:val="0"/>
          <w:numId w:val="3"/>
        </w:num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இரட்டையர்களைப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ார்த்திருக்கிறாயா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?</w:t>
      </w:r>
    </w:p>
    <w:p w:rsidR="006F3002" w:rsidRPr="00270B58" w:rsidRDefault="006F3002" w:rsidP="006F3002">
      <w:pPr>
        <w:rPr>
          <w:rFonts w:ascii="Arial Unicode MS" w:eastAsia="Arial Unicode MS" w:hAnsi="Arial Unicode MS" w:cs="Arial Unicode MS"/>
          <w:sz w:val="24"/>
          <w:szCs w:val="24"/>
          <w:u w:val="double"/>
          <w:lang w:bidi="ta-IN"/>
        </w:rPr>
      </w:pPr>
      <w:r w:rsidRPr="00270B58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>கற்றல் விளைவு</w:t>
      </w:r>
      <w:r w:rsidR="00270B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  <w:t>:</w:t>
      </w:r>
      <w:r w:rsidRPr="00270B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 xml:space="preserve"> T 214</w:t>
      </w:r>
    </w:p>
    <w:p w:rsidR="006F3002" w:rsidRDefault="006F3002" w:rsidP="006F3002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ாங்கள் கேட்டவற்றை அல்லத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ி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ந்தித்து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7F03B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/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உ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ணர்ந்தவ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ற்றை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எழுத்து வடிவி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லோ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படமாகவோ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சொற்களாகவோ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தொடர்களாகவோ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தாம் விரும்பிய வண்ணம் வெளிப்படுத்துத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6F3002" w:rsidRPr="00270B58" w:rsidRDefault="006F3002" w:rsidP="006F3002">
      <w:pPr>
        <w:rPr>
          <w:rFonts w:ascii="Arial Unicode MS" w:eastAsia="Arial Unicode MS" w:hAnsi="Arial Unicode MS" w:cs="Arial Unicode MS"/>
          <w:sz w:val="24"/>
          <w:szCs w:val="24"/>
          <w:u w:val="double"/>
          <w:lang w:val="en-US" w:bidi="ta-IN"/>
        </w:rPr>
      </w:pPr>
      <w:r w:rsidRPr="00270B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cs/>
          <w:lang w:bidi="ta-IN"/>
        </w:rPr>
        <w:t>செயல்பாடு</w:t>
      </w:r>
      <w:r w:rsidR="00270B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  <w:t>:</w:t>
      </w:r>
      <w:r w:rsidRPr="00270B58">
        <w:rPr>
          <w:rFonts w:ascii="Arial Unicode MS" w:eastAsia="Arial Unicode MS" w:hAnsi="Arial Unicode MS" w:cs="Arial Unicode MS"/>
          <w:b/>
          <w:bCs/>
          <w:sz w:val="24"/>
          <w:szCs w:val="24"/>
          <w:cs/>
          <w:lang w:bidi="ta-IN"/>
        </w:rPr>
        <w:t xml:space="preserve"> </w:t>
      </w:r>
      <w:r w:rsidR="00270B58" w:rsidRPr="00270B58"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  <w:t xml:space="preserve">   </w:t>
      </w:r>
      <w:r w:rsidR="000D2B44" w:rsidRPr="000D2B44">
        <w:rPr>
          <w:rFonts w:ascii="Arial Unicode MS" w:eastAsia="Arial Unicode MS" w:hAnsi="Arial Unicode MS" w:cs="Arial Unicode MS"/>
          <w:b/>
          <w:bCs/>
          <w:sz w:val="24"/>
          <w:szCs w:val="24"/>
          <w:u w:val="single"/>
          <w:lang w:val="en-US" w:bidi="ta-IN"/>
        </w:rPr>
        <w:t>(</w:t>
      </w:r>
      <w:r w:rsidR="00270B58" w:rsidRPr="000D2B44">
        <w:rPr>
          <w:rFonts w:ascii="Arial Unicode MS" w:eastAsia="Arial Unicode MS" w:hAnsi="Arial Unicode MS" w:cs="Arial Unicode MS"/>
          <w:b/>
          <w:bCs/>
          <w:sz w:val="24"/>
          <w:szCs w:val="24"/>
          <w:u w:val="single"/>
          <w:cs/>
          <w:lang w:val="en-US" w:bidi="ta-IN"/>
        </w:rPr>
        <w:t>தனிநபர்</w:t>
      </w:r>
      <w:r w:rsidR="000D2B44" w:rsidRPr="000D2B44">
        <w:rPr>
          <w:rFonts w:ascii="Arial Unicode MS" w:eastAsia="Arial Unicode MS" w:hAnsi="Arial Unicode MS" w:cs="Arial Unicode MS"/>
          <w:b/>
          <w:bCs/>
          <w:sz w:val="24"/>
          <w:szCs w:val="24"/>
          <w:u w:val="single"/>
          <w:lang w:val="en-US" w:bidi="ta-IN"/>
        </w:rPr>
        <w:t>)</w:t>
      </w:r>
    </w:p>
    <w:p w:rsidR="00270B58" w:rsidRDefault="00270B58" w:rsidP="00270B58">
      <w:pPr>
        <w:pStyle w:val="ListParagraph"/>
        <w:numPr>
          <w:ilvl w:val="0"/>
          <w:numId w:val="4"/>
        </w:num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F3002" w:rsidRPr="00270B58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ீட்டில் நடைபெறும் நிகழ்வுகளை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="006F3002" w:rsidRPr="00270B58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பட்டியலிடு</w:t>
      </w:r>
      <w:r w:rsidR="006F3002" w:rsidRPr="00270B58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</w:p>
    <w:p w:rsidR="00270B58" w:rsidRPr="00270B58" w:rsidRDefault="006F3002" w:rsidP="00270B58">
      <w:pPr>
        <w:pStyle w:val="ListParagraph"/>
        <w:numPr>
          <w:ilvl w:val="0"/>
          <w:numId w:val="4"/>
        </w:num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270B58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ீட்டிலிருந்து பள்ளிக்கு</w:t>
      </w:r>
      <w:r w:rsidRPr="00270B58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270B58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ரும் வழியில்</w:t>
      </w:r>
      <w:r w:rsidRPr="00270B58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270B5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........, ........ </w:t>
      </w:r>
      <w:r w:rsidRPr="00270B58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ண்</w:t>
      </w:r>
      <w:r w:rsidR="00270B58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டேன்</w:t>
      </w:r>
      <w:r w:rsidR="00270B5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. </w:t>
      </w:r>
    </w:p>
    <w:p w:rsidR="00270B58" w:rsidRPr="00270B58" w:rsidRDefault="00270B58" w:rsidP="00270B58">
      <w:pPr>
        <w:pStyle w:val="ListParagraph"/>
        <w:numPr>
          <w:ilvl w:val="0"/>
          <w:numId w:val="4"/>
        </w:num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நண்பர்களுடன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ன்ன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ிளையாட்ட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ிளையாடுவாய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6F3002" w:rsidRPr="00270B58" w:rsidRDefault="006F3002" w:rsidP="00270B58">
      <w:pPr>
        <w:pStyle w:val="ListParagraph"/>
        <w:numPr>
          <w:ilvl w:val="0"/>
          <w:numId w:val="4"/>
        </w:num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270B58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270B58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்</w:t>
      </w:r>
      <w:r w:rsidR="00270B5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847F4F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ிருந்தினர்கள்</w:t>
      </w:r>
      <w:r w:rsidR="00847F4F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270B58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ீட்டிற்கு</w:t>
      </w:r>
      <w:r w:rsidR="00270B5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270B58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</w:t>
      </w:r>
      <w:r w:rsidR="00847F4F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ந்த</w:t>
      </w:r>
      <w:r w:rsidR="00847F4F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270B58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ொழுது</w:t>
      </w:r>
      <w:r w:rsidR="00270B5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847F4F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ன்ன</w:t>
      </w:r>
      <w:r w:rsidR="00847F4F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847F4F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நினைத்தாய்</w:t>
      </w:r>
      <w:r w:rsidRPr="00270B58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</w:p>
    <w:p w:rsidR="006F3002" w:rsidRPr="00270B58" w:rsidRDefault="006F3002" w:rsidP="006F3002">
      <w:pPr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</w:pPr>
      <w:r w:rsidRPr="00270B58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>கற்றல் விளைவு</w:t>
      </w:r>
      <w:r w:rsidR="00270B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  <w:t>:</w:t>
      </w:r>
      <w:r w:rsidRPr="00270B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 xml:space="preserve"> T 215</w:t>
      </w:r>
    </w:p>
    <w:p w:rsidR="006F3002" w:rsidRDefault="006F3002" w:rsidP="006F3002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b/>
          <w:bCs/>
          <w:sz w:val="24"/>
          <w:szCs w:val="24"/>
          <w:lang w:bidi="ta-IN"/>
        </w:rPr>
        <w:tab/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ங்கள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னிப்பட்ட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ாழ்விலு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VANAVIL-Avvaiyar" w:eastAsia="Arial Unicode MS" w:hAnsi="Arial Unicode MS" w:cs="Arial Unicode MS"/>
          <w:sz w:val="24"/>
          <w:szCs w:val="24"/>
          <w:lang w:bidi="ta-IN"/>
        </w:rPr>
        <w:t>N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லிலு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ெற்ற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அனுபவங்களைத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ங்கள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எழுத்துகளி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உட்படுத்திக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ொள்ளுத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ஒருவரத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ற்பனைக்கேற்ப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ஒர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தை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ாட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ுதலானவற்றை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ுன்னெடுத்துச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ெல்லுத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EE6797" w:rsidRPr="0096392A" w:rsidRDefault="00EE6797" w:rsidP="006F3002">
      <w:p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</w:p>
    <w:p w:rsidR="00847F4F" w:rsidRPr="00270B58" w:rsidRDefault="006F3002" w:rsidP="00847F4F">
      <w:pPr>
        <w:rPr>
          <w:rFonts w:ascii="Arial Unicode MS" w:eastAsia="Arial Unicode MS" w:hAnsi="Arial Unicode MS" w:cs="Arial Unicode MS"/>
          <w:sz w:val="24"/>
          <w:szCs w:val="24"/>
          <w:u w:val="double"/>
          <w:lang w:val="en-US" w:bidi="ta-IN"/>
        </w:rPr>
      </w:pPr>
      <w:r w:rsidRPr="00270B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cs/>
          <w:lang w:bidi="ta-IN"/>
        </w:rPr>
        <w:t>செயல்பாடு</w:t>
      </w:r>
      <w:r w:rsidR="00270B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  <w:t>:</w:t>
      </w:r>
      <w:r w:rsidRPr="00270B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cs/>
          <w:lang w:bidi="ta-IN"/>
        </w:rPr>
        <w:t xml:space="preserve"> </w:t>
      </w:r>
      <w:r w:rsidR="00847F4F"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  <w:tab/>
      </w:r>
      <w:r w:rsidR="008D5775"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  <w:t>(</w:t>
      </w:r>
      <w:r w:rsidR="00847F4F" w:rsidRPr="00270B58">
        <w:rPr>
          <w:rFonts w:ascii="Arial Unicode MS" w:eastAsia="Arial Unicode MS" w:hAnsi="Arial Unicode MS" w:cs="Arial Unicode MS"/>
          <w:b/>
          <w:bCs/>
          <w:sz w:val="24"/>
          <w:szCs w:val="24"/>
          <w:cs/>
          <w:lang w:val="en-US" w:bidi="ta-IN"/>
        </w:rPr>
        <w:t>தனிநபர்</w:t>
      </w:r>
      <w:r w:rsidR="008D5775"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  <w:t>)</w:t>
      </w:r>
    </w:p>
    <w:p w:rsidR="006F3002" w:rsidRDefault="006F3002" w:rsidP="006F3002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1.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ாட்டி வடை சுடுவ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ைப்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ார்த்திருக்கி</w:t>
      </w:r>
      <w:r w:rsidR="00847F4F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றாயா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? 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</w:t>
      </w:r>
    </w:p>
    <w:p w:rsidR="006F3002" w:rsidRDefault="006F3002" w:rsidP="006F3002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2. 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ார உணவை உண்டால்</w:t>
      </w:r>
      <w:r w:rsidR="00847F4F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என்ன ஒலி எழுப்பு</w:t>
      </w:r>
      <w:r w:rsidR="00847F4F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ாய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? </w:t>
      </w:r>
    </w:p>
    <w:p w:rsidR="006F3002" w:rsidRDefault="006F3002" w:rsidP="006F3002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3.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தவறுதலாக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ீழே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ிழுந்தவுடன்</w:t>
      </w:r>
      <w:r w:rsidRPr="003C72A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எவ்வாறு கத்து</w:t>
      </w:r>
      <w:r w:rsidR="00847F4F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ாய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? </w:t>
      </w:r>
    </w:p>
    <w:p w:rsidR="006F3002" w:rsidRDefault="006F3002" w:rsidP="006F3002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4. </w:t>
      </w:r>
      <w:r>
        <w:rPr>
          <w:rFonts w:ascii="VANAVIL-Avvaiyar" w:eastAsia="Arial Unicode MS" w:hAnsi="VANAVIL-Avvaiyar" w:cs="Arial Unicode MS"/>
          <w:sz w:val="24"/>
          <w:szCs w:val="24"/>
          <w:lang w:bidi="ta-IN"/>
        </w:rPr>
        <w:t>ó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னை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  <w:r w:rsidR="00847F4F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............  </w:t>
      </w:r>
      <w:r w:rsidRPr="003C72A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ஒலி எழுப்பு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?</w:t>
      </w:r>
    </w:p>
    <w:p w:rsidR="006F3002" w:rsidRPr="00847F4F" w:rsidRDefault="006F3002" w:rsidP="00847F4F">
      <w:pPr>
        <w:ind w:firstLine="720"/>
        <w:rPr>
          <w:rFonts w:ascii="Arial Unicode MS" w:eastAsia="Arial Unicode MS" w:hAnsi="Arial Unicode MS" w:cs="Arial Unicode MS"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</w:p>
    <w:sectPr w:rsidR="006F3002" w:rsidRPr="00847F4F" w:rsidSect="00970C94">
      <w:footerReference w:type="default" r:id="rId9"/>
      <w:pgSz w:w="11906" w:h="16838"/>
      <w:pgMar w:top="1440" w:right="1440" w:bottom="1440" w:left="1440" w:header="708" w:footer="708" w:gutter="0"/>
      <w:pgNumType w:start="1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41A6D" w:rsidRDefault="00541A6D" w:rsidP="00AE0AB6">
      <w:pPr>
        <w:spacing w:after="0" w:line="240" w:lineRule="auto"/>
      </w:pPr>
      <w:r>
        <w:separator/>
      </w:r>
    </w:p>
  </w:endnote>
  <w:endnote w:type="continuationSeparator" w:id="1">
    <w:p w:rsidR="00541A6D" w:rsidRDefault="00541A6D" w:rsidP="00AE0A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ANAVIL-Avvaiyar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0AB6" w:rsidRDefault="00AE0AB6">
    <w:pPr>
      <w:pStyle w:val="Footer"/>
      <w:jc w:val="center"/>
    </w:pPr>
  </w:p>
  <w:p w:rsidR="00AE0AB6" w:rsidRDefault="00AE0AB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41A6D" w:rsidRDefault="00541A6D" w:rsidP="00AE0AB6">
      <w:pPr>
        <w:spacing w:after="0" w:line="240" w:lineRule="auto"/>
      </w:pPr>
      <w:r>
        <w:separator/>
      </w:r>
    </w:p>
  </w:footnote>
  <w:footnote w:type="continuationSeparator" w:id="1">
    <w:p w:rsidR="00541A6D" w:rsidRDefault="00541A6D" w:rsidP="00AE0A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210CA0"/>
    <w:multiLevelType w:val="hybridMultilevel"/>
    <w:tmpl w:val="F612CF0C"/>
    <w:lvl w:ilvl="0" w:tplc="03C60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3DF7BDF"/>
    <w:multiLevelType w:val="hybridMultilevel"/>
    <w:tmpl w:val="F612CF0C"/>
    <w:lvl w:ilvl="0" w:tplc="03C60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BCF1CFD"/>
    <w:multiLevelType w:val="hybridMultilevel"/>
    <w:tmpl w:val="F2F417B0"/>
    <w:lvl w:ilvl="0" w:tplc="03C60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7941FB4"/>
    <w:multiLevelType w:val="hybridMultilevel"/>
    <w:tmpl w:val="F612CF0C"/>
    <w:lvl w:ilvl="0" w:tplc="03C60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62D72EEF"/>
    <w:multiLevelType w:val="hybridMultilevel"/>
    <w:tmpl w:val="65087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MDY3NDUwMzE0MTE2tjRS0lEKTi0uzszPAykwNKwFAMnB+3stAAAA"/>
  </w:docVars>
  <w:rsids>
    <w:rsidRoot w:val="00595CA6"/>
    <w:rsid w:val="00020EF7"/>
    <w:rsid w:val="00041A37"/>
    <w:rsid w:val="00051DDC"/>
    <w:rsid w:val="00054D9B"/>
    <w:rsid w:val="00056FA3"/>
    <w:rsid w:val="000649A2"/>
    <w:rsid w:val="000653AB"/>
    <w:rsid w:val="000A7928"/>
    <w:rsid w:val="000D2B44"/>
    <w:rsid w:val="000F2E65"/>
    <w:rsid w:val="00111F11"/>
    <w:rsid w:val="00122AC7"/>
    <w:rsid w:val="00145EB0"/>
    <w:rsid w:val="00195E29"/>
    <w:rsid w:val="001A4CE2"/>
    <w:rsid w:val="001B04AE"/>
    <w:rsid w:val="001B0BF7"/>
    <w:rsid w:val="001F3532"/>
    <w:rsid w:val="001F7C95"/>
    <w:rsid w:val="00260AAF"/>
    <w:rsid w:val="00263805"/>
    <w:rsid w:val="00270B58"/>
    <w:rsid w:val="00296B5B"/>
    <w:rsid w:val="002C2406"/>
    <w:rsid w:val="002F21BB"/>
    <w:rsid w:val="00304427"/>
    <w:rsid w:val="003163E0"/>
    <w:rsid w:val="003324FA"/>
    <w:rsid w:val="0034027B"/>
    <w:rsid w:val="00340DF5"/>
    <w:rsid w:val="003642B7"/>
    <w:rsid w:val="00375AA4"/>
    <w:rsid w:val="00380488"/>
    <w:rsid w:val="003A5DFA"/>
    <w:rsid w:val="00435C81"/>
    <w:rsid w:val="00464F5D"/>
    <w:rsid w:val="00487B3F"/>
    <w:rsid w:val="004D37C8"/>
    <w:rsid w:val="004D6605"/>
    <w:rsid w:val="004F6421"/>
    <w:rsid w:val="005066E7"/>
    <w:rsid w:val="0051684B"/>
    <w:rsid w:val="00541A6D"/>
    <w:rsid w:val="005538FD"/>
    <w:rsid w:val="00566B78"/>
    <w:rsid w:val="00572B8E"/>
    <w:rsid w:val="0058187E"/>
    <w:rsid w:val="005956E7"/>
    <w:rsid w:val="00595CA6"/>
    <w:rsid w:val="005D0172"/>
    <w:rsid w:val="005D4475"/>
    <w:rsid w:val="00621E13"/>
    <w:rsid w:val="00636793"/>
    <w:rsid w:val="006A7E83"/>
    <w:rsid w:val="006E4F1B"/>
    <w:rsid w:val="006F3002"/>
    <w:rsid w:val="007003CA"/>
    <w:rsid w:val="00722295"/>
    <w:rsid w:val="00764A91"/>
    <w:rsid w:val="007F03BC"/>
    <w:rsid w:val="007F4ED6"/>
    <w:rsid w:val="008358D3"/>
    <w:rsid w:val="008400FD"/>
    <w:rsid w:val="00847F4F"/>
    <w:rsid w:val="00864F87"/>
    <w:rsid w:val="00880659"/>
    <w:rsid w:val="008A3D72"/>
    <w:rsid w:val="008A7F8D"/>
    <w:rsid w:val="008D5775"/>
    <w:rsid w:val="008F178F"/>
    <w:rsid w:val="009048BF"/>
    <w:rsid w:val="009305E7"/>
    <w:rsid w:val="00950878"/>
    <w:rsid w:val="0096392A"/>
    <w:rsid w:val="00970C94"/>
    <w:rsid w:val="009E2A5A"/>
    <w:rsid w:val="009F59C6"/>
    <w:rsid w:val="009F6023"/>
    <w:rsid w:val="00A23694"/>
    <w:rsid w:val="00A31536"/>
    <w:rsid w:val="00A54A3D"/>
    <w:rsid w:val="00AA18E5"/>
    <w:rsid w:val="00AD4DBB"/>
    <w:rsid w:val="00AE0AB6"/>
    <w:rsid w:val="00AE31BE"/>
    <w:rsid w:val="00B0252D"/>
    <w:rsid w:val="00B1737C"/>
    <w:rsid w:val="00B92AE3"/>
    <w:rsid w:val="00B962A8"/>
    <w:rsid w:val="00BA509A"/>
    <w:rsid w:val="00BD5953"/>
    <w:rsid w:val="00C275F4"/>
    <w:rsid w:val="00C640BD"/>
    <w:rsid w:val="00C72997"/>
    <w:rsid w:val="00C939C3"/>
    <w:rsid w:val="00C94ECE"/>
    <w:rsid w:val="00CE5265"/>
    <w:rsid w:val="00D05E7C"/>
    <w:rsid w:val="00D107CE"/>
    <w:rsid w:val="00D21245"/>
    <w:rsid w:val="00D22312"/>
    <w:rsid w:val="00D2468C"/>
    <w:rsid w:val="00DB7A43"/>
    <w:rsid w:val="00DC6353"/>
    <w:rsid w:val="00DF0CE2"/>
    <w:rsid w:val="00E012C7"/>
    <w:rsid w:val="00E17D7A"/>
    <w:rsid w:val="00E72DDB"/>
    <w:rsid w:val="00E84861"/>
    <w:rsid w:val="00EA5D0E"/>
    <w:rsid w:val="00EC4940"/>
    <w:rsid w:val="00EE074F"/>
    <w:rsid w:val="00EE6797"/>
    <w:rsid w:val="00F1261A"/>
    <w:rsid w:val="00F13AFC"/>
    <w:rsid w:val="00F24211"/>
    <w:rsid w:val="00F31C16"/>
    <w:rsid w:val="00F8595B"/>
    <w:rsid w:val="00F97F32"/>
    <w:rsid w:val="00FC04F7"/>
    <w:rsid w:val="00FD7368"/>
    <w:rsid w:val="00FD7724"/>
    <w:rsid w:val="00FE78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4A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ED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59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95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E0A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E0AB6"/>
  </w:style>
  <w:style w:type="paragraph" w:styleId="Footer">
    <w:name w:val="footer"/>
    <w:basedOn w:val="Normal"/>
    <w:link w:val="FooterChar"/>
    <w:uiPriority w:val="99"/>
    <w:unhideWhenUsed/>
    <w:rsid w:val="00AE0A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0AB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076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1</Pages>
  <Words>1461</Words>
  <Characters>832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a.lakshmi.cmr@gmail.com</dc:creator>
  <cp:lastModifiedBy>GOD</cp:lastModifiedBy>
  <cp:revision>98</cp:revision>
  <dcterms:created xsi:type="dcterms:W3CDTF">2018-10-11T07:04:00Z</dcterms:created>
  <dcterms:modified xsi:type="dcterms:W3CDTF">2018-11-22T04:36:00Z</dcterms:modified>
</cp:coreProperties>
</file>